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6"/>
        <w:tblpPr w:leftFromText="180" w:rightFromText="180" w:vertAnchor="text" w:tblpY="-149"/>
        <w:tblW w:w="9776" w:type="dxa"/>
        <w:tblLayout w:type="fixed"/>
        <w:tblLook w:val="04A0" w:firstRow="1" w:lastRow="0" w:firstColumn="1" w:lastColumn="0" w:noHBand="0" w:noVBand="1"/>
      </w:tblPr>
      <w:tblGrid>
        <w:gridCol w:w="2376"/>
        <w:gridCol w:w="7400"/>
      </w:tblGrid>
      <w:tr w:rsidR="008B140D" w:rsidRPr="00922E36" w14:paraId="338B2435" w14:textId="77777777" w:rsidTr="00284E0F">
        <w:tc>
          <w:tcPr>
            <w:tcW w:w="2376" w:type="dxa"/>
          </w:tcPr>
          <w:p w14:paraId="65B904F1" w14:textId="77777777" w:rsidR="008B140D" w:rsidRPr="00EB79F6" w:rsidRDefault="008B140D" w:rsidP="00EB79F6">
            <w:pPr>
              <w:pStyle w:val="1"/>
              <w:rPr>
                <w:rFonts w:ascii="TH SarabunPSK" w:hAnsi="TH SarabunPSK" w:cs="TH SarabunPSK"/>
              </w:rPr>
            </w:pPr>
            <w:r w:rsidRPr="00EB79F6">
              <w:rPr>
                <w:rFonts w:ascii="TH SarabunPSK" w:hAnsi="TH SarabunPSK" w:cs="TH SarabunPSK"/>
                <w:cs/>
              </w:rPr>
              <w:t>ตัวชี้วัดภารกิจ</w:t>
            </w:r>
            <w:r w:rsidRPr="00EB79F6">
              <w:rPr>
                <w:rFonts w:ascii="TH SarabunPSK" w:hAnsi="TH SarabunPSK" w:cs="TH SarabunPSK"/>
              </w:rPr>
              <w:t xml:space="preserve"> </w:t>
            </w:r>
          </w:p>
        </w:tc>
        <w:tc>
          <w:tcPr>
            <w:tcW w:w="7400" w:type="dxa"/>
          </w:tcPr>
          <w:p w14:paraId="05FF707D" w14:textId="77777777" w:rsidR="008B140D" w:rsidRPr="00554B27" w:rsidRDefault="008B140D" w:rsidP="008B140D">
            <w:pPr>
              <w:pStyle w:val="ad"/>
              <w:spacing w:before="0" w:beforeAutospacing="0" w:after="0" w:afterAutospacing="0"/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</w:pPr>
            <w:r w:rsidRPr="00554B27">
              <w:rPr>
                <w:rFonts w:ascii="TH SarabunIT๙" w:eastAsia="Tahoma" w:hAnsi="TH SarabunIT๙" w:cs="TH SarabunIT๙"/>
                <w:color w:val="000000"/>
                <w:kern w:val="24"/>
                <w:sz w:val="32"/>
                <w:cs/>
              </w:rPr>
              <w:t>ระดับความสำเร็จของการ</w:t>
            </w:r>
            <w:r w:rsidRPr="00440E1E">
              <w:rPr>
                <w:rFonts w:ascii="TH SarabunPSK" w:hAnsi="TH SarabunPSK" w:cs="TH SarabunPSK" w:hint="cs"/>
                <w:sz w:val="32"/>
                <w:cs/>
              </w:rPr>
              <w:t xml:space="preserve">พัฒนาอนามัยสิ่งแวดล้อมได้ตามเกณฑ์ </w:t>
            </w:r>
            <w:r w:rsidRPr="00440E1E">
              <w:rPr>
                <w:rFonts w:ascii="TH SarabunPSK" w:hAnsi="TH SarabunPSK" w:cs="TH SarabunPSK"/>
                <w:sz w:val="32"/>
              </w:rPr>
              <w:t>GREEN&amp;CLEAN Hospital</w:t>
            </w:r>
          </w:p>
        </w:tc>
      </w:tr>
      <w:tr w:rsidR="002D1F3E" w:rsidRPr="00922E36" w14:paraId="0B496C6F" w14:textId="77777777" w:rsidTr="00284E0F">
        <w:tc>
          <w:tcPr>
            <w:tcW w:w="2376" w:type="dxa"/>
          </w:tcPr>
          <w:p w14:paraId="7BF8D2F4" w14:textId="77777777" w:rsidR="002D1F3E" w:rsidRPr="00922E36" w:rsidRDefault="002D1F3E" w:rsidP="002D1F3E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ประเด็นยุทธศาสตร์</w:t>
            </w:r>
          </w:p>
        </w:tc>
        <w:tc>
          <w:tcPr>
            <w:tcW w:w="7400" w:type="dxa"/>
          </w:tcPr>
          <w:p w14:paraId="13C1C258" w14:textId="77777777" w:rsidR="002D1F3E" w:rsidRPr="00273A7D" w:rsidRDefault="00F51125" w:rsidP="002D1F3E">
            <w:pPr>
              <w:jc w:val="thaiDistribute"/>
              <w:rPr>
                <w:rFonts w:ascii="TH SarabunIT๙" w:hAnsi="TH SarabunIT๙" w:cs="TH SarabunIT๙"/>
              </w:rPr>
            </w:pPr>
            <w:r w:rsidRPr="00273A7D">
              <w:rPr>
                <w:rFonts w:ascii="TH SarabunIT๙" w:hAnsi="TH SarabunIT๙" w:cs="TH SarabunIT๙"/>
                <w:cs/>
              </w:rPr>
              <w:t>สร้างความเข้มแข็งระบบอนามัยสิ่งแวดล้อมเพื่อสุขภาพ</w:t>
            </w:r>
          </w:p>
        </w:tc>
      </w:tr>
      <w:tr w:rsidR="00440E1E" w:rsidRPr="00922E36" w14:paraId="5031C761" w14:textId="77777777" w:rsidTr="00284E0F">
        <w:tc>
          <w:tcPr>
            <w:tcW w:w="2376" w:type="dxa"/>
          </w:tcPr>
          <w:p w14:paraId="1AD19639" w14:textId="77777777" w:rsidR="00440E1E" w:rsidRPr="00922E36" w:rsidRDefault="00440E1E" w:rsidP="00440E1E">
            <w:pPr>
              <w:rPr>
                <w:rFonts w:ascii="TH SarabunIT๙" w:hAnsi="TH SarabunIT๙" w:cs="TH SarabunIT๙"/>
                <w:b/>
                <w:bCs/>
              </w:rPr>
            </w:pPr>
            <w:r w:rsidRPr="00F51125">
              <w:rPr>
                <w:rFonts w:ascii="TH SarabunIT๙" w:hAnsi="TH SarabunIT๙" w:cs="TH SarabunIT๙"/>
                <w:b/>
                <w:bCs/>
                <w:cs/>
              </w:rPr>
              <w:t>ตัวชี้วัดยุทธศาสตร์</w:t>
            </w:r>
          </w:p>
        </w:tc>
        <w:tc>
          <w:tcPr>
            <w:tcW w:w="7400" w:type="dxa"/>
          </w:tcPr>
          <w:p w14:paraId="757CCF83" w14:textId="77777777" w:rsidR="00440E1E" w:rsidRPr="00440E1E" w:rsidRDefault="00440E1E" w:rsidP="00440E1E">
            <w:pPr>
              <w:jc w:val="thaiDistribute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โรงพยาบาล</w:t>
            </w:r>
            <w:r w:rsidRPr="00440E1E">
              <w:rPr>
                <w:rFonts w:ascii="TH SarabunPSK" w:hAnsi="TH SarabunPSK" w:cs="TH SarabunPSK" w:hint="cs"/>
                <w:cs/>
              </w:rPr>
              <w:t xml:space="preserve">พัฒนาอนามัยสิ่งแวดล้อมได้ตามเกณฑ์ </w:t>
            </w:r>
            <w:r w:rsidRPr="00440E1E">
              <w:rPr>
                <w:rFonts w:ascii="TH SarabunPSK" w:hAnsi="TH SarabunPSK" w:cs="TH SarabunPSK"/>
              </w:rPr>
              <w:t>GREEN&amp;CLEAN Hospital</w:t>
            </w:r>
          </w:p>
        </w:tc>
      </w:tr>
      <w:tr w:rsidR="002551DA" w:rsidRPr="00922E36" w14:paraId="0A0A1E62" w14:textId="77777777" w:rsidTr="00284E0F">
        <w:tc>
          <w:tcPr>
            <w:tcW w:w="2376" w:type="dxa"/>
          </w:tcPr>
          <w:p w14:paraId="20BAB892" w14:textId="77777777" w:rsidR="002551DA" w:rsidRPr="00922E36" w:rsidRDefault="002551DA" w:rsidP="002551DA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 xml:space="preserve">กลุ่ม/ </w:t>
            </w:r>
            <w:r w:rsidRPr="00922E36">
              <w:rPr>
                <w:rFonts w:ascii="TH SarabunIT๙" w:hAnsi="TH SarabunIT๙" w:cs="TH SarabunIT๙"/>
                <w:b/>
                <w:bCs/>
              </w:rPr>
              <w:t>Cluster</w:t>
            </w:r>
          </w:p>
        </w:tc>
        <w:tc>
          <w:tcPr>
            <w:tcW w:w="7400" w:type="dxa"/>
          </w:tcPr>
          <w:p w14:paraId="6E59E744" w14:textId="6994304A" w:rsidR="002551DA" w:rsidRPr="00ED21AC" w:rsidRDefault="002551DA" w:rsidP="002551DA">
            <w:pPr>
              <w:jc w:val="thaiDistribute"/>
              <w:rPr>
                <w:rFonts w:ascii="TH SarabunPSK" w:hAnsi="TH SarabunPSK" w:cs="TH SarabunPSK"/>
              </w:rPr>
            </w:pP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สาธิตแพทย์แผนไทยและแพทย์ทางเลือก</w:t>
            </w:r>
          </w:p>
        </w:tc>
      </w:tr>
      <w:tr w:rsidR="00ED78A6" w:rsidRPr="00922E36" w14:paraId="3B3B5DD3" w14:textId="77777777" w:rsidTr="00284E0F">
        <w:tc>
          <w:tcPr>
            <w:tcW w:w="2376" w:type="dxa"/>
          </w:tcPr>
          <w:p w14:paraId="413C40B0" w14:textId="77777777" w:rsidR="00ED78A6" w:rsidRPr="00922E36" w:rsidRDefault="00ED78A6" w:rsidP="00ED78A6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หน่วยงานเจ้าภาพหลัก</w:t>
            </w:r>
          </w:p>
        </w:tc>
        <w:tc>
          <w:tcPr>
            <w:tcW w:w="7400" w:type="dxa"/>
          </w:tcPr>
          <w:p w14:paraId="3F8A646C" w14:textId="77777777" w:rsidR="00ED78A6" w:rsidRPr="00273A7D" w:rsidRDefault="00ED78A6" w:rsidP="00ED78A6">
            <w:pPr>
              <w:rPr>
                <w:rFonts w:ascii="TH SarabunIT๙" w:hAnsi="TH SarabunIT๙" w:cs="TH SarabunIT๙"/>
                <w:highlight w:val="yellow"/>
                <w:cs/>
              </w:rPr>
            </w:pPr>
            <w:r w:rsidRPr="00D64338">
              <w:rPr>
                <w:rFonts w:ascii="TH SarabunIT๙" w:hAnsi="TH SarabunIT๙" w:cs="TH SarabunIT๙"/>
                <w:cs/>
              </w:rPr>
              <w:t>สถาบันพัฒนาสุขภาวะเขตเมือง</w:t>
            </w:r>
          </w:p>
        </w:tc>
      </w:tr>
      <w:tr w:rsidR="00B201F2" w:rsidRPr="00922E36" w14:paraId="146939C6" w14:textId="77777777" w:rsidTr="00284E0F">
        <w:tc>
          <w:tcPr>
            <w:tcW w:w="2376" w:type="dxa"/>
          </w:tcPr>
          <w:p w14:paraId="6F8B3247" w14:textId="77777777" w:rsidR="00B201F2" w:rsidRPr="00922E36" w:rsidRDefault="00B201F2" w:rsidP="00B201F2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หน่วยงานที่รับการประเมิน</w:t>
            </w:r>
          </w:p>
        </w:tc>
        <w:tc>
          <w:tcPr>
            <w:tcW w:w="7400" w:type="dxa"/>
          </w:tcPr>
          <w:p w14:paraId="4A14CAB3" w14:textId="77777777" w:rsidR="009C6F03" w:rsidRPr="00CB75A5" w:rsidRDefault="00B201F2" w:rsidP="009C6F03">
            <w:pPr>
              <w:jc w:val="thaiDistribute"/>
              <w:rPr>
                <w:rFonts w:ascii="TH SarabunPSK" w:hAnsi="TH SarabunPSK" w:cs="TH SarabunPSK"/>
                <w:cs/>
              </w:rPr>
            </w:pP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</w:t>
            </w:r>
            <w:r w:rsidR="008C41A0">
              <w:rPr>
                <w:rFonts w:ascii="TH SarabunPSK" w:eastAsia="Times New Roman" w:hAnsi="TH SarabunPSK" w:cs="TH SarabunPSK" w:hint="cs"/>
                <w:color w:val="000000"/>
                <w:cs/>
              </w:rPr>
              <w:t>สาธิต</w:t>
            </w:r>
            <w:r w:rsidR="00DC7788">
              <w:rPr>
                <w:rFonts w:ascii="TH SarabunPSK" w:eastAsia="Times New Roman" w:hAnsi="TH SarabunPSK" w:cs="TH SarabunPSK" w:hint="cs"/>
                <w:color w:val="000000"/>
                <w:cs/>
              </w:rPr>
              <w:t>แพทย์แผนไทย</w:t>
            </w:r>
            <w:r w:rsidR="008C41A0">
              <w:rPr>
                <w:rFonts w:ascii="TH SarabunPSK" w:eastAsia="Times New Roman" w:hAnsi="TH SarabunPSK" w:cs="TH SarabunPSK" w:hint="cs"/>
                <w:color w:val="000000"/>
                <w:cs/>
              </w:rPr>
              <w:t>และแพทย์ทางเลือก</w:t>
            </w:r>
          </w:p>
          <w:p w14:paraId="1AB10714" w14:textId="77777777" w:rsidR="00B201F2" w:rsidRPr="00CB75A5" w:rsidRDefault="00B201F2" w:rsidP="00B201F2">
            <w:pPr>
              <w:jc w:val="thaiDistribute"/>
              <w:rPr>
                <w:rFonts w:ascii="TH SarabunPSK" w:hAnsi="TH SarabunPSK" w:cs="TH SarabunPSK"/>
                <w:highlight w:val="yellow"/>
              </w:rPr>
            </w:pPr>
          </w:p>
        </w:tc>
      </w:tr>
      <w:tr w:rsidR="00CD157E" w:rsidRPr="00922E36" w14:paraId="6047B005" w14:textId="77777777" w:rsidTr="00284E0F">
        <w:tc>
          <w:tcPr>
            <w:tcW w:w="2376" w:type="dxa"/>
          </w:tcPr>
          <w:p w14:paraId="23DA1A8D" w14:textId="77777777" w:rsidR="00CD157E" w:rsidRPr="00922E36" w:rsidRDefault="00CD157E" w:rsidP="00CD157E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คำนิยาม</w:t>
            </w:r>
          </w:p>
        </w:tc>
        <w:tc>
          <w:tcPr>
            <w:tcW w:w="7400" w:type="dxa"/>
          </w:tcPr>
          <w:p w14:paraId="013960DA" w14:textId="77777777" w:rsidR="00A270DF" w:rsidRPr="00E875E2" w:rsidRDefault="00CD157E" w:rsidP="00440E1E">
            <w:pPr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E875E2">
              <w:rPr>
                <w:rFonts w:ascii="TH SarabunPSK" w:hAnsi="TH SarabunPSK" w:cs="TH SarabunPSK"/>
                <w:b/>
                <w:bCs/>
                <w:cs/>
              </w:rPr>
              <w:t xml:space="preserve">1. </w:t>
            </w:r>
            <w:r w:rsidR="00440E1E" w:rsidRPr="00E875E2">
              <w:rPr>
                <w:rFonts w:ascii="TH SarabunPSK" w:hAnsi="TH SarabunPSK" w:cs="TH SarabunPSK" w:hint="cs"/>
                <w:b/>
                <w:bCs/>
                <w:cs/>
              </w:rPr>
              <w:t>การ</w:t>
            </w:r>
            <w:r w:rsidR="00963B36" w:rsidRPr="00E875E2">
              <w:rPr>
                <w:rFonts w:ascii="TH SarabunPSK" w:hAnsi="TH SarabunPSK" w:cs="TH SarabunPSK" w:hint="cs"/>
                <w:b/>
                <w:bCs/>
                <w:cs/>
              </w:rPr>
              <w:t>สำรวจแหล่งเพาะพันธุ์</w:t>
            </w:r>
            <w:r w:rsidR="00DC7788" w:rsidRPr="00E875E2">
              <w:rPr>
                <w:rFonts w:ascii="TH SarabunPSK" w:hAnsi="TH SarabunPSK" w:cs="TH SarabunPSK" w:hint="cs"/>
                <w:b/>
                <w:bCs/>
                <w:cs/>
              </w:rPr>
              <w:t>ลูกน้ำยุงลาย</w:t>
            </w:r>
            <w:r w:rsidR="00440E1E" w:rsidRPr="00E875E2">
              <w:rPr>
                <w:rFonts w:ascii="TH SarabunPSK" w:hAnsi="TH SarabunPSK" w:cs="TH SarabunPSK" w:hint="cs"/>
                <w:b/>
                <w:bCs/>
                <w:cs/>
              </w:rPr>
              <w:t xml:space="preserve"> </w:t>
            </w:r>
            <w:r w:rsidR="00440E1E" w:rsidRPr="00E875E2">
              <w:rPr>
                <w:rFonts w:ascii="TH SarabunPSK" w:hAnsi="TH SarabunPSK" w:cs="TH SarabunPSK" w:hint="cs"/>
                <w:cs/>
              </w:rPr>
              <w:t>หมายถึง</w:t>
            </w:r>
            <w:r w:rsidR="00963B36" w:rsidRPr="00E875E2">
              <w:rPr>
                <w:rFonts w:ascii="TH SarabunPSK" w:hAnsi="TH SarabunPSK" w:cs="TH SarabunPSK" w:hint="cs"/>
                <w:cs/>
              </w:rPr>
              <w:t xml:space="preserve"> การสำรวจลูกน้ำยุงลายเพื่อนับจำนวนและสำรวจภาชนะที่มีน้ำขังว่าพบ</w:t>
            </w:r>
            <w:r w:rsidR="001D1076" w:rsidRPr="00E875E2">
              <w:rPr>
                <w:rFonts w:ascii="TH SarabunPSK" w:hAnsi="TH SarabunPSK" w:cs="TH SarabunPSK" w:hint="cs"/>
                <w:cs/>
              </w:rPr>
              <w:t>ห</w:t>
            </w:r>
            <w:r w:rsidR="00963B36" w:rsidRPr="00E875E2">
              <w:rPr>
                <w:rFonts w:ascii="TH SarabunPSK" w:hAnsi="TH SarabunPSK" w:cs="TH SarabunPSK" w:hint="cs"/>
                <w:cs/>
              </w:rPr>
              <w:t>รือไม่พบลูกน</w:t>
            </w:r>
            <w:r w:rsidR="00A270DF" w:rsidRPr="00E875E2">
              <w:rPr>
                <w:rFonts w:ascii="TH SarabunPSK" w:hAnsi="TH SarabunPSK" w:cs="TH SarabunPSK" w:hint="cs"/>
                <w:cs/>
              </w:rPr>
              <w:t>้ำ</w:t>
            </w:r>
            <w:r w:rsidR="00963B36" w:rsidRPr="00E875E2">
              <w:rPr>
                <w:rFonts w:ascii="TH SarabunPSK" w:hAnsi="TH SarabunPSK" w:cs="TH SarabunPSK" w:hint="cs"/>
                <w:cs/>
              </w:rPr>
              <w:t xml:space="preserve">ยุงลาย </w:t>
            </w:r>
            <w:r w:rsidR="00A270DF" w:rsidRPr="00E875E2">
              <w:rPr>
                <w:rFonts w:ascii="TH SarabunPSK" w:hAnsi="TH SarabunPSK" w:cs="TH SarabunPSK" w:hint="cs"/>
                <w:cs/>
              </w:rPr>
              <w:t>ไ</w:t>
            </w:r>
            <w:r w:rsidR="00963B36" w:rsidRPr="00E875E2">
              <w:rPr>
                <w:rFonts w:ascii="TH SarabunPSK" w:hAnsi="TH SarabunPSK" w:cs="TH SarabunPSK" w:hint="cs"/>
                <w:cs/>
              </w:rPr>
              <w:t>ม</w:t>
            </w:r>
            <w:r w:rsidR="00A270DF" w:rsidRPr="00E875E2">
              <w:rPr>
                <w:rFonts w:ascii="TH SarabunPSK" w:hAnsi="TH SarabunPSK" w:cs="TH SarabunPSK" w:hint="cs"/>
                <w:cs/>
              </w:rPr>
              <w:t>่ว่า</w:t>
            </w:r>
            <w:r w:rsidR="00963B36" w:rsidRPr="00E875E2">
              <w:rPr>
                <w:rFonts w:ascii="TH SarabunPSK" w:hAnsi="TH SarabunPSK" w:cs="TH SarabunPSK" w:hint="cs"/>
                <w:cs/>
              </w:rPr>
              <w:t>จะพบลูกน้ำยุงลายระยะใดก็ตาม รวมทั้ง</w:t>
            </w:r>
            <w:r w:rsidR="00A270DF" w:rsidRPr="00E875E2">
              <w:rPr>
                <w:rFonts w:ascii="TH SarabunPSK" w:hAnsi="TH SarabunPSK" w:cs="TH SarabunPSK" w:hint="cs"/>
                <w:cs/>
              </w:rPr>
              <w:t xml:space="preserve">ตัวโม่เพียง 1 ตัว ก็ให้ถือว่าภาชนะนั้นมีลูกน้ำ ซึ่งการสำรวจสามารถนำมาคำนวนใส่ในค่า </w:t>
            </w:r>
            <w:r w:rsidR="00A270DF" w:rsidRPr="00E875E2">
              <w:rPr>
                <w:rFonts w:ascii="TH SarabunPSK" w:hAnsi="TH SarabunPSK" w:cs="TH SarabunPSK"/>
              </w:rPr>
              <w:t xml:space="preserve">CI (Container Index) </w:t>
            </w:r>
            <w:r w:rsidR="00A270DF" w:rsidRPr="00E875E2">
              <w:rPr>
                <w:rFonts w:ascii="TH SarabunPSK" w:hAnsi="TH SarabunPSK" w:cs="TH SarabunPSK" w:hint="cs"/>
                <w:cs/>
              </w:rPr>
              <w:t>โดย</w:t>
            </w:r>
          </w:p>
          <w:p w14:paraId="11454591" w14:textId="77777777" w:rsidR="00A270DF" w:rsidRPr="00E875E2" w:rsidRDefault="00A270DF" w:rsidP="00A270DF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</w:rPr>
            </w:pPr>
            <w:r w:rsidRPr="00E875E2">
              <w:rPr>
                <w:rFonts w:ascii="TH SarabunIT๙" w:hAnsi="TH SarabunIT๙" w:cs="TH SarabunIT๙" w:hint="c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30A7592" wp14:editId="434D19A3">
                      <wp:simplePos x="0" y="0"/>
                      <wp:positionH relativeFrom="column">
                        <wp:posOffset>557530</wp:posOffset>
                      </wp:positionH>
                      <wp:positionV relativeFrom="paragraph">
                        <wp:posOffset>231140</wp:posOffset>
                      </wp:positionV>
                      <wp:extent cx="1924050" cy="635"/>
                      <wp:effectExtent l="5080" t="10795" r="13970" b="7620"/>
                      <wp:wrapNone/>
                      <wp:docPr id="1" name="ลูกศรเชื่อมต่อแบบตรง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2405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726EE9D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ลูกศรเชื่อมต่อแบบตรง 1" o:spid="_x0000_s1026" type="#_x0000_t32" style="position:absolute;margin-left:43.9pt;margin-top:18.2pt;width:151.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"/>
                  </w:pict>
                </mc:Fallback>
              </mc:AlternateContent>
            </w:r>
            <w:r w:rsidRPr="00E875E2">
              <w:rPr>
                <w:rFonts w:ascii="TH SarabunPSK" w:hAnsi="TH SarabunPSK" w:cs="TH SarabunPSK" w:hint="cs"/>
                <w:b/>
                <w:bCs/>
                <w:cs/>
              </w:rPr>
              <w:t xml:space="preserve">ค่า </w:t>
            </w:r>
            <w:r w:rsidRPr="00E875E2">
              <w:rPr>
                <w:rFonts w:ascii="TH SarabunPSK" w:hAnsi="TH SarabunPSK" w:cs="TH SarabunPSK"/>
                <w:b/>
                <w:bCs/>
              </w:rPr>
              <w:t xml:space="preserve">CI =   </w:t>
            </w:r>
            <w:r w:rsidRPr="00E875E2">
              <w:rPr>
                <w:rFonts w:ascii="TH SarabunIT๙" w:hAnsi="TH SarabunIT๙" w:cs="TH SarabunIT๙"/>
                <w:cs/>
              </w:rPr>
              <w:t>จำนวนภาชนะที่พบลูกน้ำยุงลาย</w:t>
            </w:r>
            <w:r w:rsidRPr="00E875E2">
              <w:rPr>
                <w:rFonts w:ascii="TH SarabunIT๙" w:hAnsi="TH SarabunIT๙" w:cs="TH SarabunIT๙"/>
              </w:rPr>
              <w:t xml:space="preserve">      x </w:t>
            </w:r>
            <w:r w:rsidRPr="00E875E2">
              <w:rPr>
                <w:rFonts w:ascii="TH SarabunPSK" w:hAnsi="TH SarabunPSK" w:cs="TH SarabunPSK"/>
              </w:rPr>
              <w:t>100</w:t>
            </w:r>
          </w:p>
          <w:p w14:paraId="298A9243" w14:textId="77777777" w:rsidR="00CD157E" w:rsidRPr="00E875E2" w:rsidRDefault="00A270DF" w:rsidP="00A270DF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</w:rPr>
            </w:pPr>
            <w:r w:rsidRPr="00E875E2">
              <w:rPr>
                <w:rFonts w:ascii="TH SarabunIT๙" w:hAnsi="TH SarabunIT๙" w:cs="TH SarabunIT๙" w:hint="cs"/>
                <w:cs/>
              </w:rPr>
              <w:t xml:space="preserve">             </w:t>
            </w:r>
            <w:r w:rsidRPr="00E875E2">
              <w:rPr>
                <w:rFonts w:ascii="TH SarabunIT๙" w:hAnsi="TH SarabunIT๙" w:cs="TH SarabunIT๙"/>
                <w:cs/>
              </w:rPr>
              <w:t>จำนวนภาชนะที่สำรวจทั้งหมด</w:t>
            </w:r>
          </w:p>
          <w:p w14:paraId="4419D75D" w14:textId="77777777" w:rsidR="00850530" w:rsidRPr="00A270DF" w:rsidRDefault="00850530" w:rsidP="00A270DF">
            <w:pPr>
              <w:autoSpaceDE w:val="0"/>
              <w:autoSpaceDN w:val="0"/>
              <w:adjustRightInd w:val="0"/>
              <w:jc w:val="thaiDistribute"/>
              <w:rPr>
                <w:rFonts w:ascii="TH SarabunIT๙" w:hAnsi="TH SarabunIT๙" w:cs="TH SarabunIT๙"/>
              </w:rPr>
            </w:pPr>
            <w:r w:rsidRPr="00E875E2">
              <w:rPr>
                <w:rFonts w:ascii="TH SarabunIT๙" w:hAnsi="TH SarabunIT๙" w:cs="TH SarabunIT๙" w:hint="cs"/>
                <w:cs/>
              </w:rPr>
              <w:t xml:space="preserve">     และค่า </w:t>
            </w:r>
            <w:r w:rsidRPr="00E875E2">
              <w:rPr>
                <w:rFonts w:ascii="TH SarabunIT๙" w:hAnsi="TH SarabunIT๙" w:cs="TH SarabunIT๙"/>
              </w:rPr>
              <w:t xml:space="preserve">CI </w:t>
            </w:r>
            <w:r w:rsidRPr="00E875E2">
              <w:rPr>
                <w:rFonts w:ascii="TH SarabunIT๙" w:hAnsi="TH SarabunIT๙" w:cs="TH SarabunIT๙" w:hint="cs"/>
                <w:cs/>
              </w:rPr>
              <w:t>สำหรับโรงพยาบาลควรมีค่าเท่ากับ</w:t>
            </w:r>
            <w:r w:rsidRPr="00E875E2">
              <w:rPr>
                <w:rFonts w:ascii="TH SarabunPSK" w:hAnsi="TH SarabunPSK" w:cs="TH SarabunPSK"/>
                <w:cs/>
              </w:rPr>
              <w:t xml:space="preserve"> </w:t>
            </w:r>
            <w:r w:rsidRPr="00E875E2">
              <w:rPr>
                <w:rFonts w:ascii="TH SarabunPSK" w:hAnsi="TH SarabunPSK" w:cs="TH SarabunPSK"/>
              </w:rPr>
              <w:t>0</w:t>
            </w:r>
          </w:p>
          <w:p w14:paraId="2E67E3C4" w14:textId="77777777" w:rsidR="00616AA2" w:rsidRPr="00E875E2" w:rsidRDefault="00616AA2" w:rsidP="00616AA2">
            <w:pPr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</w:rPr>
            </w:pPr>
            <w:r w:rsidRPr="00E875E2">
              <w:rPr>
                <w:rFonts w:ascii="TH SarabunPSK" w:hAnsi="TH SarabunPSK" w:cs="TH SarabunPSK" w:hint="cs"/>
                <w:b/>
                <w:bCs/>
                <w:cs/>
              </w:rPr>
              <w:t xml:space="preserve">2. </w:t>
            </w:r>
            <w:r w:rsidRPr="00E875E2">
              <w:rPr>
                <w:rFonts w:ascii="TH SarabunPSK" w:hAnsi="TH SarabunPSK" w:cs="TH SarabunPSK"/>
                <w:b/>
                <w:bCs/>
                <w:cs/>
              </w:rPr>
              <w:t>ขยะทั่วไป หมายถึง</w:t>
            </w:r>
            <w:r w:rsidRPr="00E875E2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E875E2">
              <w:rPr>
                <w:rFonts w:ascii="TH SarabunPSK" w:eastAsia="MS Mincho" w:hAnsi="TH SarabunPSK" w:cs="TH SarabunPSK"/>
                <w:cs/>
              </w:rPr>
              <w:t>เศษกระดาษ เศษผ้า เศษอาหาร เศษสินค้า เศษวัตถุ</w:t>
            </w:r>
          </w:p>
          <w:p w14:paraId="6299913F" w14:textId="77777777" w:rsidR="00616AA2" w:rsidRPr="00E875E2" w:rsidRDefault="00616AA2" w:rsidP="00616AA2">
            <w:pPr>
              <w:autoSpaceDE w:val="0"/>
              <w:autoSpaceDN w:val="0"/>
              <w:adjustRightInd w:val="0"/>
              <w:jc w:val="thaiDistribute"/>
              <w:rPr>
                <w:rFonts w:ascii="TH SarabunPSK" w:eastAsia="MS Mincho" w:hAnsi="TH SarabunPSK" w:cs="TH SarabunPSK"/>
              </w:rPr>
            </w:pPr>
            <w:r w:rsidRPr="00E875E2">
              <w:rPr>
                <w:rFonts w:ascii="TH SarabunPSK" w:eastAsia="MS Mincho" w:hAnsi="TH SarabunPSK" w:cs="TH SarabunPSK"/>
                <w:cs/>
              </w:rPr>
              <w:t>ถุงพลาสติก ภาชนะที่ใส่อาหาร เถ้า มูลสัตว์ ซากสัตว์เศษกระดาษ เศษผ้า เศษอาหาร เศษสินค้า เศษวัตถุถุงพลาสติก ภาชนะที่ใส่อาหาร เถ้า มูลสัตว์ ซากสัตว์</w:t>
            </w:r>
          </w:p>
          <w:p w14:paraId="3865FCD2" w14:textId="77777777" w:rsidR="00616AA2" w:rsidRPr="00E875E2" w:rsidRDefault="00616AA2" w:rsidP="00616AA2">
            <w:pPr>
              <w:autoSpaceDE w:val="0"/>
              <w:autoSpaceDN w:val="0"/>
              <w:adjustRightInd w:val="0"/>
              <w:jc w:val="thaiDistribute"/>
              <w:rPr>
                <w:rFonts w:ascii="TH SarabunPSK" w:eastAsia="MS Mincho" w:hAnsi="TH SarabunPSK" w:cs="TH SarabunPSK"/>
                <w:b/>
                <w:bCs/>
              </w:rPr>
            </w:pPr>
            <w:r w:rsidRPr="00E875E2">
              <w:rPr>
                <w:rFonts w:ascii="TH SarabunPSK" w:hAnsi="TH SarabunPSK" w:cs="TH SarabunPSK"/>
                <w:b/>
                <w:bCs/>
              </w:rPr>
              <w:t xml:space="preserve">3. </w:t>
            </w:r>
            <w:r w:rsidRPr="00E875E2">
              <w:rPr>
                <w:rFonts w:ascii="TH SarabunPSK" w:hAnsi="TH SarabunPSK" w:cs="TH SarabunPSK"/>
                <w:b/>
                <w:bCs/>
                <w:cs/>
              </w:rPr>
              <w:t>ขยะรีไซเคิล หมายถึง</w:t>
            </w:r>
            <w:r w:rsidRPr="00E875E2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E875E2">
              <w:rPr>
                <w:rFonts w:ascii="TH SarabunPSK" w:eastAsia="MS Mincho" w:hAnsi="TH SarabunPSK" w:cs="TH SarabunPSK"/>
                <w:cs/>
              </w:rPr>
              <w:t>มูลฝอยทั่วไปที่สามารถนำกลับมาใช้ใหม่หรือนำมาผลิตเป็นผลิตภัณฑ์ใหม่ได้</w:t>
            </w:r>
          </w:p>
          <w:p w14:paraId="3BA0E373" w14:textId="77777777" w:rsidR="00175690" w:rsidRPr="00175690" w:rsidRDefault="00616AA2" w:rsidP="00175690">
            <w:pPr>
              <w:autoSpaceDE w:val="0"/>
              <w:autoSpaceDN w:val="0"/>
              <w:adjustRightInd w:val="0"/>
              <w:jc w:val="thaiDistribute"/>
              <w:rPr>
                <w:rFonts w:ascii="TH SarabunPSK" w:eastAsia="MS Mincho" w:hAnsi="TH SarabunPSK" w:cs="TH SarabunPSK"/>
                <w:color w:val="000000" w:themeColor="text1"/>
              </w:rPr>
            </w:pPr>
            <w:r w:rsidRPr="00E875E2">
              <w:rPr>
                <w:rFonts w:ascii="TH SarabunPSK" w:eastAsia="MS Mincho" w:hAnsi="TH SarabunPSK" w:cs="TH SarabunPSK"/>
                <w:b/>
                <w:bCs/>
                <w:color w:val="000000" w:themeColor="text1"/>
              </w:rPr>
              <w:t>4.</w:t>
            </w:r>
            <w:r w:rsidR="00175690" w:rsidRPr="00175690">
              <w:rPr>
                <w:rFonts w:ascii="TH SarabunPSK" w:eastAsia="MS Mincho" w:hAnsi="TH SarabunPSK" w:cs="TH SarabunPSK"/>
                <w:b/>
                <w:bCs/>
                <w:color w:val="000000" w:themeColor="text1"/>
                <w:cs/>
              </w:rPr>
              <w:t>การอนุรักษ์พลังงาน หมายถึง</w:t>
            </w:r>
            <w:r w:rsidR="00175690" w:rsidRPr="00175690">
              <w:rPr>
                <w:rFonts w:ascii="TH SarabunPSK" w:eastAsia="MS Mincho" w:hAnsi="TH SarabunPSK" w:cs="TH SarabunPSK"/>
                <w:color w:val="000000" w:themeColor="text1"/>
                <w:cs/>
              </w:rPr>
              <w:t xml:space="preserve"> การบริหารการใช้ทรัพยากรประเภทพลังงานภายในโรงพยาบาลอย่างมีประสิทธิภาพเพื่อบรรลุเป้าหมายที่โรงพยาบาลตั้งไว้โดยใช้มาตรการประหยัด การลดใช้หรือการใช้พลังงานทดแทนอื่นๆ </w:t>
            </w:r>
          </w:p>
          <w:p w14:paraId="2642807B" w14:textId="77777777" w:rsidR="00CD157E" w:rsidRPr="007F08D8" w:rsidRDefault="00FF3471" w:rsidP="00752224">
            <w:pPr>
              <w:autoSpaceDE w:val="0"/>
              <w:autoSpaceDN w:val="0"/>
              <w:adjustRightInd w:val="0"/>
              <w:jc w:val="thaiDistribute"/>
              <w:rPr>
                <w:rFonts w:ascii="TH SarabunPSK" w:eastAsia="MS Mincho" w:hAnsi="TH SarabunPSK" w:cs="TH SarabunPSK"/>
                <w:b/>
                <w:bCs/>
                <w:color w:val="FF0000"/>
                <w:cs/>
              </w:rPr>
            </w:pPr>
            <w:r w:rsidRPr="00E875E2">
              <w:rPr>
                <w:rFonts w:ascii="TH SarabunPSK" w:eastAsia="MS Mincho" w:hAnsi="TH SarabunPSK" w:cs="TH SarabunPSK" w:hint="cs"/>
                <w:b/>
                <w:bCs/>
                <w:cs/>
              </w:rPr>
              <w:t>5.</w:t>
            </w:r>
            <w:r w:rsidR="00752224" w:rsidRPr="00E875E2">
              <w:rPr>
                <w:rFonts w:ascii="TH SarabunPSK" w:eastAsia="MS Mincho" w:hAnsi="TH SarabunPSK" w:cs="TH SarabunPSK" w:hint="cs"/>
                <w:b/>
                <w:bCs/>
                <w:cs/>
              </w:rPr>
              <w:t>การทำ 5 ส หมายถึง</w:t>
            </w:r>
            <w:r w:rsidR="00A270DF" w:rsidRPr="00E875E2">
              <w:rPr>
                <w:rFonts w:ascii="TH SarabunPSK" w:eastAsia="MS Mincho" w:hAnsi="TH SarabunPSK" w:cs="TH SarabunPSK" w:hint="cs"/>
                <w:b/>
                <w:bCs/>
                <w:cs/>
              </w:rPr>
              <w:t xml:space="preserve">  </w:t>
            </w:r>
            <w:r w:rsidR="00A270DF" w:rsidRPr="00E875E2">
              <w:rPr>
                <w:rFonts w:ascii="TH SarabunPSK" w:eastAsia="MS Mincho" w:hAnsi="TH SarabunPSK" w:cs="TH SarabunPSK" w:hint="cs"/>
                <w:cs/>
              </w:rPr>
              <w:t>เทคนิคหรือวิธีการจัดหรือปรับปรุงสถานที่ทำงาน หรือสภาพการทำงานให้เกิดความสะดวก ความเป็นระเบียบเรียบร้อย สะอาด หรือเอื้ออำนวยให้เกิดประสิทธิภาพในการทำงาน ซึ่งประกอบด้วย สะสาง สะดวก สะอาด สุขลักษณะ และสร้างนิสัย</w:t>
            </w:r>
            <w:r w:rsidR="001D1076" w:rsidRPr="00E875E2">
              <w:rPr>
                <w:rFonts w:ascii="TH SarabunPSK" w:eastAsia="MS Mincho" w:hAnsi="TH SarabunPSK" w:cs="TH SarabunPSK" w:hint="cs"/>
                <w:cs/>
              </w:rPr>
              <w:t xml:space="preserve"> โดยควรมีการทำเป็นประจำอย่างน้อยสัปดาห์ละ 1 ครั้ง</w:t>
            </w:r>
          </w:p>
        </w:tc>
      </w:tr>
      <w:tr w:rsidR="00252F3C" w:rsidRPr="00922E36" w14:paraId="243463EA" w14:textId="77777777" w:rsidTr="00284E0F">
        <w:tc>
          <w:tcPr>
            <w:tcW w:w="2376" w:type="dxa"/>
          </w:tcPr>
          <w:p w14:paraId="393898A4" w14:textId="77777777" w:rsidR="00252F3C" w:rsidRPr="00922E36" w:rsidRDefault="00252F3C" w:rsidP="00252F3C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กลุ่มเป้าหมาย</w:t>
            </w:r>
          </w:p>
        </w:tc>
        <w:tc>
          <w:tcPr>
            <w:tcW w:w="7400" w:type="dxa"/>
          </w:tcPr>
          <w:p w14:paraId="4B44A9D6" w14:textId="77777777" w:rsidR="00252F3C" w:rsidRPr="00127374" w:rsidRDefault="00252F3C" w:rsidP="00252F3C">
            <w:pPr>
              <w:jc w:val="thaiDistribute"/>
              <w:rPr>
                <w:rFonts w:ascii="TH SarabunPSK" w:hAnsi="TH SarabunPSK" w:cs="TH SarabunPSK"/>
              </w:rPr>
            </w:pP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สาธิตแพทย์แผนไทยและแพทย์ทางเลือก</w:t>
            </w:r>
          </w:p>
        </w:tc>
      </w:tr>
      <w:tr w:rsidR="00440E1E" w:rsidRPr="00922E36" w14:paraId="23DF0AD3" w14:textId="77777777" w:rsidTr="00284E0F">
        <w:tc>
          <w:tcPr>
            <w:tcW w:w="2376" w:type="dxa"/>
          </w:tcPr>
          <w:p w14:paraId="08E9D470" w14:textId="77777777" w:rsidR="00440E1E" w:rsidRPr="00922E36" w:rsidRDefault="00440E1E" w:rsidP="00440E1E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cs/>
              </w:rPr>
              <w:t xml:space="preserve">ค่าเป้าหมาย </w:t>
            </w:r>
          </w:p>
        </w:tc>
        <w:tc>
          <w:tcPr>
            <w:tcW w:w="7400" w:type="dxa"/>
          </w:tcPr>
          <w:p w14:paraId="0D878AA8" w14:textId="77777777" w:rsidR="00440E1E" w:rsidRPr="00440E1E" w:rsidRDefault="00440E1E" w:rsidP="00440E1E">
            <w:pPr>
              <w:jc w:val="thaiDistribute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โรงพยาบาล</w:t>
            </w:r>
            <w:r w:rsidRPr="00440E1E">
              <w:rPr>
                <w:rFonts w:ascii="TH SarabunPSK" w:hAnsi="TH SarabunPSK" w:cs="TH SarabunPSK" w:hint="cs"/>
                <w:cs/>
              </w:rPr>
              <w:t xml:space="preserve">พัฒนาอนามัยสิ่งแวดล้อมได้ตามเกณฑ์ </w:t>
            </w:r>
            <w:r w:rsidRPr="00440E1E">
              <w:rPr>
                <w:rFonts w:ascii="TH SarabunPSK" w:hAnsi="TH SarabunPSK" w:cs="TH SarabunPSK"/>
              </w:rPr>
              <w:t>GREEN&amp;CLEAN Hospital</w:t>
            </w:r>
            <w:r w:rsidR="008B140D">
              <w:rPr>
                <w:rFonts w:ascii="TH SarabunPSK" w:hAnsi="TH SarabunPSK" w:cs="TH SarabunPSK" w:hint="cs"/>
                <w:cs/>
              </w:rPr>
              <w:t xml:space="preserve"> ระดับพื้น</w:t>
            </w:r>
            <w:r>
              <w:rPr>
                <w:rFonts w:ascii="TH SarabunPSK" w:hAnsi="TH SarabunPSK" w:cs="TH SarabunPSK" w:hint="cs"/>
                <w:cs/>
              </w:rPr>
              <w:t>ฐานขึ้นไป</w:t>
            </w:r>
          </w:p>
        </w:tc>
      </w:tr>
      <w:tr w:rsidR="00440E1E" w:rsidRPr="00CD157E" w14:paraId="5ABA9EA5" w14:textId="77777777" w:rsidTr="00284E0F">
        <w:tc>
          <w:tcPr>
            <w:tcW w:w="2376" w:type="dxa"/>
          </w:tcPr>
          <w:p w14:paraId="3EAF188B" w14:textId="77777777" w:rsidR="00440E1E" w:rsidRPr="00A2209C" w:rsidRDefault="00440E1E" w:rsidP="00440E1E">
            <w:pPr>
              <w:rPr>
                <w:rFonts w:ascii="TH SarabunIT๙" w:hAnsi="TH SarabunIT๙" w:cs="TH SarabunIT๙"/>
                <w:b/>
                <w:bCs/>
              </w:rPr>
            </w:pPr>
            <w:r w:rsidRPr="00A2209C">
              <w:rPr>
                <w:rFonts w:ascii="TH SarabunIT๙" w:hAnsi="TH SarabunIT๙" w:cs="TH SarabunIT๙"/>
                <w:b/>
                <w:bCs/>
                <w:cs/>
              </w:rPr>
              <w:t>วิธีจัดเก็บข้อมูล</w:t>
            </w:r>
          </w:p>
        </w:tc>
        <w:tc>
          <w:tcPr>
            <w:tcW w:w="7400" w:type="dxa"/>
          </w:tcPr>
          <w:p w14:paraId="5E4D68CE" w14:textId="77777777" w:rsidR="00440E1E" w:rsidRPr="00A2209C" w:rsidRDefault="00440E1E" w:rsidP="00440E1E">
            <w:pPr>
              <w:rPr>
                <w:rFonts w:ascii="TH SarabunIT๙" w:hAnsi="TH SarabunIT๙" w:cs="TH SarabunIT๙"/>
                <w:cs/>
              </w:rPr>
            </w:pPr>
            <w:r w:rsidRPr="00A2209C">
              <w:rPr>
                <w:rFonts w:ascii="TH SarabunIT๙" w:hAnsi="TH SarabunIT๙" w:cs="TH SarabunIT๙" w:hint="cs"/>
                <w:cs/>
              </w:rPr>
              <w:t>เอกสารหลักฐานตามระดับที่กำหนด</w:t>
            </w:r>
          </w:p>
        </w:tc>
      </w:tr>
      <w:tr w:rsidR="00252F3C" w:rsidRPr="00922E36" w14:paraId="222D3816" w14:textId="77777777" w:rsidTr="00C7035F">
        <w:tc>
          <w:tcPr>
            <w:tcW w:w="2376" w:type="dxa"/>
          </w:tcPr>
          <w:p w14:paraId="44650ACA" w14:textId="77777777" w:rsidR="00252F3C" w:rsidRPr="00922E36" w:rsidRDefault="00252F3C" w:rsidP="00252F3C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แหล่งข้อมูล</w:t>
            </w:r>
          </w:p>
        </w:tc>
        <w:tc>
          <w:tcPr>
            <w:tcW w:w="7400" w:type="dxa"/>
          </w:tcPr>
          <w:p w14:paraId="735BC1F8" w14:textId="77777777" w:rsidR="00252F3C" w:rsidRPr="00127374" w:rsidRDefault="00252F3C" w:rsidP="00252F3C">
            <w:pPr>
              <w:jc w:val="thaiDistribute"/>
              <w:rPr>
                <w:rFonts w:ascii="TH SarabunPSK" w:hAnsi="TH SarabunPSK" w:cs="TH SarabunPSK"/>
              </w:rPr>
            </w:pPr>
            <w:r w:rsidRPr="00ED78A6">
              <w:rPr>
                <w:rFonts w:ascii="TH SarabunPSK" w:eastAsia="Times New Roman" w:hAnsi="TH SarabunPSK" w:cs="TH SarabunPSK"/>
                <w:color w:val="000000"/>
                <w:cs/>
              </w:rPr>
              <w:t>กลุ่มงาน</w:t>
            </w:r>
            <w:r>
              <w:rPr>
                <w:rFonts w:ascii="TH SarabunPSK" w:eastAsia="Times New Roman" w:hAnsi="TH SarabunPSK" w:cs="TH SarabunPSK" w:hint="cs"/>
                <w:color w:val="000000"/>
                <w:cs/>
              </w:rPr>
              <w:t>สาธิตแพทย์แผนไทยและแพทย์ทางเลือก</w:t>
            </w:r>
          </w:p>
        </w:tc>
      </w:tr>
      <w:tr w:rsidR="00440E1E" w:rsidRPr="00922E36" w14:paraId="16E366ED" w14:textId="77777777" w:rsidTr="00284E0F">
        <w:tc>
          <w:tcPr>
            <w:tcW w:w="2376" w:type="dxa"/>
          </w:tcPr>
          <w:p w14:paraId="3BCD7A89" w14:textId="77777777" w:rsidR="00440E1E" w:rsidRPr="00922E36" w:rsidRDefault="00440E1E" w:rsidP="00440E1E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รายการข้อมูล</w:t>
            </w:r>
          </w:p>
        </w:tc>
        <w:tc>
          <w:tcPr>
            <w:tcW w:w="7400" w:type="dxa"/>
          </w:tcPr>
          <w:p w14:paraId="54E2ABBD" w14:textId="77777777" w:rsidR="00440E1E" w:rsidRPr="009C6F03" w:rsidRDefault="00440E1E" w:rsidP="00252F3C">
            <w:pPr>
              <w:rPr>
                <w:rFonts w:ascii="TH SarabunIT๙" w:hAnsi="TH SarabunIT๙" w:cs="TH SarabunIT๙"/>
                <w:color w:val="FF0000"/>
                <w:cs/>
              </w:rPr>
            </w:pPr>
            <w:r w:rsidRPr="00E875E2">
              <w:rPr>
                <w:rFonts w:ascii="TH SarabunIT๙" w:hAnsi="TH SarabunIT๙" w:cs="TH SarabunIT๙" w:hint="cs"/>
                <w:cs/>
              </w:rPr>
              <w:t>ผล</w:t>
            </w:r>
            <w:r w:rsidRPr="00E875E2">
              <w:rPr>
                <w:rFonts w:ascii="TH SarabunIT๙" w:hAnsi="TH SarabunIT๙" w:cs="TH SarabunIT๙"/>
                <w:cs/>
              </w:rPr>
              <w:t>การ</w:t>
            </w:r>
            <w:r w:rsidR="00A270DF" w:rsidRPr="00E875E2">
              <w:rPr>
                <w:rFonts w:ascii="TH SarabunIT๙" w:hAnsi="TH SarabunIT๙" w:cs="TH SarabunIT๙" w:hint="cs"/>
                <w:cs/>
              </w:rPr>
              <w:t>สำรวจ</w:t>
            </w:r>
            <w:r w:rsidR="00DC7788" w:rsidRPr="00E875E2">
              <w:rPr>
                <w:rFonts w:ascii="TH SarabunIT๙" w:hAnsi="TH SarabunIT๙" w:cs="TH SarabunIT๙" w:hint="cs"/>
                <w:cs/>
              </w:rPr>
              <w:t>ลูกน้ำยุงลาย</w:t>
            </w:r>
          </w:p>
        </w:tc>
      </w:tr>
      <w:tr w:rsidR="00440E1E" w:rsidRPr="00922E36" w14:paraId="4C6E8243" w14:textId="77777777" w:rsidTr="00284E0F">
        <w:tc>
          <w:tcPr>
            <w:tcW w:w="2376" w:type="dxa"/>
          </w:tcPr>
          <w:p w14:paraId="2CF04FD7" w14:textId="77777777" w:rsidR="00440E1E" w:rsidRDefault="00440E1E" w:rsidP="00440E1E">
            <w:pPr>
              <w:rPr>
                <w:rFonts w:ascii="TH SarabunIT๙" w:hAnsi="TH SarabunIT๙" w:cs="TH SarabunIT๙"/>
                <w:b/>
                <w:b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ระยะเวลาประเมินผล</w:t>
            </w:r>
          </w:p>
          <w:p w14:paraId="1A33B85C" w14:textId="77777777" w:rsidR="00252F3C" w:rsidRPr="00252F3C" w:rsidRDefault="00252F3C" w:rsidP="00252F3C">
            <w:pPr>
              <w:rPr>
                <w:rFonts w:ascii="TH SarabunIT๙" w:hAnsi="TH SarabunIT๙" w:cs="TH SarabunIT๙"/>
                <w:cs/>
              </w:rPr>
            </w:pPr>
          </w:p>
        </w:tc>
        <w:tc>
          <w:tcPr>
            <w:tcW w:w="7400" w:type="dxa"/>
          </w:tcPr>
          <w:p w14:paraId="4D345F50" w14:textId="4739A49F" w:rsidR="00440E1E" w:rsidRDefault="00440E1E" w:rsidP="00440E1E">
            <w:pPr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รอบที่ 1</w:t>
            </w:r>
            <w:r w:rsidRPr="00C210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- 5 เดือน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แรก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(</w:t>
            </w:r>
            <w:r w:rsidR="0009526C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1 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ตุลาคม</w:t>
            </w:r>
            <w:r w:rsidRPr="00C210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256</w:t>
            </w:r>
            <w:r w:rsidR="00ED5957">
              <w:rPr>
                <w:rFonts w:ascii="TH SarabunPSK" w:hAnsi="TH SarabunPSK" w:cs="TH SarabunPSK" w:hint="cs"/>
                <w:sz w:val="30"/>
                <w:szCs w:val="30"/>
                <w:cs/>
              </w:rPr>
              <w:t>4</w:t>
            </w:r>
            <w:r w:rsidRPr="00C210EA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–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09526C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28 </w:t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กุมภาพันธ์ 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>256</w:t>
            </w:r>
            <w:r w:rsidR="00ED5957">
              <w:rPr>
                <w:rFonts w:ascii="TH SarabunPSK" w:hAnsi="TH SarabunPSK" w:cs="TH SarabunPSK" w:hint="cs"/>
                <w:sz w:val="30"/>
                <w:szCs w:val="30"/>
                <w:cs/>
              </w:rPr>
              <w:t>5</w:t>
            </w:r>
          </w:p>
          <w:p w14:paraId="6D395B3F" w14:textId="11485E04" w:rsidR="00440E1E" w:rsidRPr="00B03F0C" w:rsidRDefault="00440E1E" w:rsidP="00D55262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C210EA">
              <w:rPr>
                <w:rFonts w:ascii="TH SarabunPSK" w:hAnsi="TH SarabunPSK" w:cs="TH SarabunPSK"/>
                <w:sz w:val="30"/>
                <w:szCs w:val="30"/>
                <w:cs/>
              </w:rPr>
              <w:t>รอบ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ที่ 2 - 5 เดือนหลัง (</w:t>
            </w:r>
            <w:r w:rsidR="0009526C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1 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มีนาคม 256</w:t>
            </w:r>
            <w:r w:rsidR="00ED5957">
              <w:rPr>
                <w:rFonts w:ascii="TH SarabunPSK" w:hAnsi="TH SarabunPSK" w:cs="TH SarabunPSK" w:hint="cs"/>
                <w:sz w:val="30"/>
                <w:szCs w:val="30"/>
                <w:cs/>
              </w:rPr>
              <w:t>5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– </w:t>
            </w:r>
            <w:r w:rsidR="0009526C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31 </w:t>
            </w:r>
            <w:r>
              <w:rPr>
                <w:rFonts w:ascii="TH SarabunPSK" w:hAnsi="TH SarabunPSK" w:cs="TH SarabunPSK"/>
                <w:sz w:val="30"/>
                <w:szCs w:val="30"/>
                <w:cs/>
              </w:rPr>
              <w:t>กรกฎาคม 256</w:t>
            </w:r>
            <w:r w:rsidR="00ED5957">
              <w:rPr>
                <w:rFonts w:ascii="TH SarabunPSK" w:hAnsi="TH SarabunPSK" w:cs="TH SarabunPSK" w:hint="cs"/>
                <w:sz w:val="30"/>
                <w:szCs w:val="30"/>
                <w:cs/>
              </w:rPr>
              <w:t>5</w:t>
            </w:r>
            <w:r w:rsidRPr="00C210EA">
              <w:rPr>
                <w:rFonts w:ascii="TH SarabunPSK" w:hAnsi="TH SarabunPSK" w:cs="TH SarabunPSK"/>
                <w:sz w:val="30"/>
                <w:szCs w:val="30"/>
                <w:cs/>
              </w:rPr>
              <w:t>)</w:t>
            </w:r>
          </w:p>
        </w:tc>
      </w:tr>
      <w:tr w:rsidR="00252F3C" w:rsidRPr="00922E36" w14:paraId="5256628B" w14:textId="77777777" w:rsidTr="006B5E9E">
        <w:tc>
          <w:tcPr>
            <w:tcW w:w="9776" w:type="dxa"/>
            <w:gridSpan w:val="2"/>
          </w:tcPr>
          <w:p w14:paraId="46882047" w14:textId="77777777" w:rsidR="00252F3C" w:rsidRPr="002F2007" w:rsidRDefault="00252F3C" w:rsidP="00252F3C">
            <w:pPr>
              <w:jc w:val="thaiDistribute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2F2007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เกณฑ์การประเมิน</w:t>
            </w:r>
          </w:p>
          <w:p w14:paraId="6F4B18C2" w14:textId="3BAC1A8C" w:rsidR="00252F3C" w:rsidRDefault="00252F3C" w:rsidP="00252F3C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54835010" w14:textId="77777777" w:rsidR="00AC65AF" w:rsidRDefault="00AC65AF" w:rsidP="00252F3C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4CA36288" w14:textId="77777777" w:rsidR="00AC65AF" w:rsidRPr="00FB66B3" w:rsidRDefault="00AC65AF" w:rsidP="00252F3C">
            <w:pPr>
              <w:rPr>
                <w:rFonts w:ascii="TH SarabunIT๙" w:hAnsi="TH SarabunIT๙" w:cs="TH SarabunIT๙"/>
                <w:b/>
                <w:bCs/>
                <w:color w:val="000000"/>
                <w:sz w:val="28"/>
                <w:szCs w:val="28"/>
              </w:rPr>
            </w:pPr>
          </w:p>
          <w:tbl>
            <w:tblPr>
              <w:tblW w:w="881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44"/>
              <w:gridCol w:w="1544"/>
              <w:gridCol w:w="1544"/>
              <w:gridCol w:w="1545"/>
              <w:gridCol w:w="1365"/>
              <w:gridCol w:w="1276"/>
            </w:tblGrid>
            <w:tr w:rsidR="00252F3C" w:rsidRPr="00FB66B3" w14:paraId="5FF3E274" w14:textId="77777777" w:rsidTr="004330C6">
              <w:trPr>
                <w:jc w:val="center"/>
              </w:trPr>
              <w:tc>
                <w:tcPr>
                  <w:tcW w:w="1544" w:type="dxa"/>
                  <w:vMerge w:val="restart"/>
                  <w:shd w:val="clear" w:color="auto" w:fill="auto"/>
                </w:tcPr>
                <w:p w14:paraId="2F01C9EE" w14:textId="77777777" w:rsidR="00252F3C" w:rsidRPr="00FB66B3" w:rsidRDefault="00252F3C" w:rsidP="0009526C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cs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cs/>
                    </w:rPr>
                    <w:lastRenderedPageBreak/>
                    <w:t>ระดับคะแนน</w:t>
                  </w:r>
                </w:p>
              </w:tc>
              <w:tc>
                <w:tcPr>
                  <w:tcW w:w="7274" w:type="dxa"/>
                  <w:gridSpan w:val="5"/>
                  <w:shd w:val="clear" w:color="auto" w:fill="auto"/>
                </w:tcPr>
                <w:p w14:paraId="72AC8840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cs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cs/>
                    </w:rPr>
                    <w:t xml:space="preserve">ระดับความสำเร็จของการดำเนินงานรอบ </w:t>
                  </w: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t xml:space="preserve">5 </w:t>
                  </w: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cs/>
                    </w:rPr>
                    <w:t>เดือน</w:t>
                  </w:r>
                  <w:r>
                    <w:rPr>
                      <w:rFonts w:ascii="TH SarabunIT๙" w:hAnsi="TH SarabunIT๙" w:cs="TH SarabunIT๙" w:hint="cs"/>
                      <w:b/>
                      <w:bCs/>
                      <w:color w:val="000000"/>
                      <w:sz w:val="28"/>
                      <w:cs/>
                    </w:rPr>
                    <w:t>แรก</w:t>
                  </w:r>
                </w:p>
              </w:tc>
            </w:tr>
            <w:tr w:rsidR="00252F3C" w:rsidRPr="00FB66B3" w14:paraId="5D62D4E2" w14:textId="77777777" w:rsidTr="004330C6">
              <w:trPr>
                <w:jc w:val="center"/>
              </w:trPr>
              <w:tc>
                <w:tcPr>
                  <w:tcW w:w="1544" w:type="dxa"/>
                  <w:vMerge/>
                  <w:shd w:val="clear" w:color="auto" w:fill="auto"/>
                </w:tcPr>
                <w:p w14:paraId="2A4368DD" w14:textId="77777777" w:rsidR="00252F3C" w:rsidRPr="00FB66B3" w:rsidRDefault="00252F3C" w:rsidP="0009526C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cs/>
                    </w:rPr>
                  </w:pPr>
                </w:p>
              </w:tc>
              <w:tc>
                <w:tcPr>
                  <w:tcW w:w="1544" w:type="dxa"/>
                  <w:shd w:val="clear" w:color="auto" w:fill="auto"/>
                </w:tcPr>
                <w:p w14:paraId="771AAF43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ขั้นตอนที่ </w:t>
                  </w: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5C29A65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ขั้นตอนที่ </w:t>
                  </w: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2</w:t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25A9F4AD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 xml:space="preserve">ขั้นตอนที่ </w:t>
                  </w: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3</w:t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041C5E7A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ขั้นตอนที่</w:t>
                  </w: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 xml:space="preserve"> 4</w:t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4F6128B0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cs/>
                    </w:rPr>
                    <w:t>ขั้นตอนที่</w:t>
                  </w: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 xml:space="preserve"> 5</w:t>
                  </w:r>
                </w:p>
              </w:tc>
            </w:tr>
            <w:tr w:rsidR="00252F3C" w:rsidRPr="00FB66B3" w14:paraId="03F69AFF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338DBFFD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1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600B173D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24876032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545" w:type="dxa"/>
                  <w:shd w:val="clear" w:color="auto" w:fill="auto"/>
                </w:tcPr>
                <w:p w14:paraId="78821A41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32362361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61F80C24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252F3C" w:rsidRPr="00FB66B3" w14:paraId="2A8BF47B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26A4DAEA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2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1D6F1847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4A032A64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767E2CEB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365" w:type="dxa"/>
                  <w:shd w:val="clear" w:color="auto" w:fill="auto"/>
                </w:tcPr>
                <w:p w14:paraId="618E3778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27F2D96D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252F3C" w:rsidRPr="00FB66B3" w14:paraId="40C319D8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562EC9E8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3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C049E19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38321699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7499CC89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4B48A59F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  <w:tc>
                <w:tcPr>
                  <w:tcW w:w="1276" w:type="dxa"/>
                  <w:shd w:val="clear" w:color="auto" w:fill="auto"/>
                </w:tcPr>
                <w:p w14:paraId="3D06965C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252F3C" w:rsidRPr="00FB66B3" w14:paraId="36A5B584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17C345D1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4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395A2E4E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53AF35D5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03B121DF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3D6D144B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1CB06880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</w:p>
              </w:tc>
            </w:tr>
            <w:tr w:rsidR="00252F3C" w:rsidRPr="00FB66B3" w14:paraId="23694B13" w14:textId="77777777" w:rsidTr="004330C6">
              <w:trPr>
                <w:jc w:val="center"/>
              </w:trPr>
              <w:tc>
                <w:tcPr>
                  <w:tcW w:w="1544" w:type="dxa"/>
                  <w:shd w:val="clear" w:color="auto" w:fill="auto"/>
                </w:tcPr>
                <w:p w14:paraId="0E315994" w14:textId="77777777" w:rsidR="00252F3C" w:rsidRPr="00CE71A8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</w:pPr>
                  <w:r w:rsidRPr="00CE71A8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</w:rPr>
                    <w:t>5</w:t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16464754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4" w:type="dxa"/>
                  <w:shd w:val="clear" w:color="auto" w:fill="auto"/>
                </w:tcPr>
                <w:p w14:paraId="212B1CB6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545" w:type="dxa"/>
                  <w:shd w:val="clear" w:color="auto" w:fill="auto"/>
                </w:tcPr>
                <w:p w14:paraId="0DF938A1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365" w:type="dxa"/>
                  <w:shd w:val="clear" w:color="auto" w:fill="auto"/>
                </w:tcPr>
                <w:p w14:paraId="2CFE290B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  <w:tc>
                <w:tcPr>
                  <w:tcW w:w="1276" w:type="dxa"/>
                  <w:shd w:val="clear" w:color="auto" w:fill="auto"/>
                </w:tcPr>
                <w:p w14:paraId="2D795973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</w:rPr>
                    <w:sym w:font="Wingdings" w:char="F0FC"/>
                  </w:r>
                </w:p>
              </w:tc>
            </w:tr>
          </w:tbl>
          <w:p w14:paraId="1971D785" w14:textId="77777777" w:rsidR="00252F3C" w:rsidRPr="00487DAA" w:rsidRDefault="00252F3C" w:rsidP="00252F3C">
            <w:pPr>
              <w:rPr>
                <w:rFonts w:ascii="TH SarabunIT๙" w:hAnsi="TH SarabunIT๙" w:cs="TH SarabunIT๙"/>
                <w:b/>
                <w:bCs/>
                <w:color w:val="000000"/>
                <w:sz w:val="16"/>
                <w:szCs w:val="16"/>
              </w:rPr>
            </w:pPr>
          </w:p>
          <w:tbl>
            <w:tblPr>
              <w:tblStyle w:val="a6"/>
              <w:tblW w:w="923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705"/>
              <w:gridCol w:w="4842"/>
              <w:gridCol w:w="858"/>
              <w:gridCol w:w="2833"/>
            </w:tblGrid>
            <w:tr w:rsidR="00252F3C" w:rsidRPr="00FB66B3" w14:paraId="2AB4D0BA" w14:textId="77777777" w:rsidTr="004330C6">
              <w:trPr>
                <w:jc w:val="center"/>
              </w:trPr>
              <w:tc>
                <w:tcPr>
                  <w:tcW w:w="705" w:type="dxa"/>
                  <w:shd w:val="clear" w:color="auto" w:fill="auto"/>
                </w:tcPr>
                <w:p w14:paraId="3F65C4F6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ระดับ</w:t>
                  </w:r>
                </w:p>
              </w:tc>
              <w:tc>
                <w:tcPr>
                  <w:tcW w:w="4842" w:type="dxa"/>
                  <w:shd w:val="clear" w:color="auto" w:fill="auto"/>
                </w:tcPr>
                <w:p w14:paraId="3E41DB52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เกณฑ์การให้คะแนน</w:t>
                  </w:r>
                </w:p>
              </w:tc>
              <w:tc>
                <w:tcPr>
                  <w:tcW w:w="858" w:type="dxa"/>
                  <w:shd w:val="clear" w:color="auto" w:fill="auto"/>
                </w:tcPr>
                <w:p w14:paraId="7F87BD57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คะแนน</w:t>
                  </w:r>
                </w:p>
              </w:tc>
              <w:tc>
                <w:tcPr>
                  <w:tcW w:w="2833" w:type="dxa"/>
                  <w:shd w:val="clear" w:color="auto" w:fill="auto"/>
                </w:tcPr>
                <w:p w14:paraId="1577A9AB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FB66B3">
                    <w:rPr>
                      <w:rFonts w:ascii="TH SarabunIT๙" w:hAnsi="TH SarabunIT๙" w:cs="TH SarabunIT๙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แนวทางการประเมิน</w:t>
                  </w:r>
                </w:p>
              </w:tc>
            </w:tr>
            <w:tr w:rsidR="00252F3C" w:rsidRPr="00FB66B3" w14:paraId="54586120" w14:textId="77777777" w:rsidTr="00ED5957">
              <w:trPr>
                <w:trHeight w:val="690"/>
                <w:jc w:val="center"/>
              </w:trPr>
              <w:tc>
                <w:tcPr>
                  <w:tcW w:w="705" w:type="dxa"/>
                </w:tcPr>
                <w:p w14:paraId="75B82D9C" w14:textId="77777777" w:rsidR="00252F3C" w:rsidRPr="000D75FB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  <w:r w:rsidRPr="000D75FB"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42" w:type="dxa"/>
                </w:tcPr>
                <w:p w14:paraId="54043FF4" w14:textId="0F64FF21" w:rsidR="00EB79F6" w:rsidRPr="00ED5957" w:rsidRDefault="00E875E2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s/>
                    </w:rPr>
                  </w:pPr>
                  <w:r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มี</w:t>
                  </w:r>
                  <w:r w:rsidR="00E737B4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การสำรวจ</w:t>
                  </w:r>
                  <w:r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ข้อมูล</w:t>
                  </w:r>
                  <w:r w:rsidR="00AC65AF"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จำนวน</w:t>
                  </w:r>
                  <w:r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แหล่ง</w:t>
                  </w:r>
                  <w:r w:rsidRPr="00E875E2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เพาะพันธุ์</w:t>
                  </w:r>
                  <w:r w:rsidR="00AC65AF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และ</w:t>
                  </w:r>
                  <w:r w:rsidR="00AC65AF"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จำนวน</w:t>
                  </w:r>
                  <w:r w:rsidRPr="00E875E2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ลูกน้ำยุงลาย</w:t>
                  </w:r>
                  <w:r w:rsidR="00AC65AF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ในพื้นที่ สสม</w:t>
                  </w:r>
                  <w:r w:rsidR="00AC65AF">
                    <w:rPr>
                      <w:rFonts w:ascii="TH SarabunPSK" w:hAnsi="TH SarabunPSK" w:cs="TH SarabunPSK"/>
                      <w:sz w:val="28"/>
                      <w:szCs w:val="28"/>
                    </w:rPr>
                    <w:t>.</w:t>
                  </w:r>
                </w:p>
              </w:tc>
              <w:tc>
                <w:tcPr>
                  <w:tcW w:w="858" w:type="dxa"/>
                </w:tcPr>
                <w:p w14:paraId="4216574C" w14:textId="77777777" w:rsidR="00252F3C" w:rsidRPr="00EB79F6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30"/>
                      <w:szCs w:val="30"/>
                      <w:cs/>
                    </w:rPr>
                  </w:pPr>
                  <w:r w:rsidRPr="00EB79F6">
                    <w:rPr>
                      <w:rFonts w:ascii="TH SarabunPSK" w:hAnsi="TH SarabunPSK" w:cs="TH SarabunPSK"/>
                      <w:sz w:val="30"/>
                      <w:szCs w:val="30"/>
                      <w:cs/>
                    </w:rPr>
                    <w:t>1</w:t>
                  </w:r>
                </w:p>
              </w:tc>
              <w:tc>
                <w:tcPr>
                  <w:tcW w:w="2833" w:type="dxa"/>
                </w:tcPr>
                <w:p w14:paraId="6E1FC869" w14:textId="72C53861" w:rsidR="00EB79F6" w:rsidRPr="00ED5957" w:rsidRDefault="0093646D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s/>
                    </w:rPr>
                  </w:pPr>
                  <w:r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ข้อมูลจำนวนแหล่ง</w:t>
                  </w:r>
                  <w:r w:rsidRPr="00E875E2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เพาะพันธุ์</w:t>
                  </w:r>
                  <w:r w:rsidR="00AC65AF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และ</w:t>
                  </w:r>
                  <w:r w:rsidR="00AC65AF" w:rsidRPr="00E875E2">
                    <w:rPr>
                      <w:rFonts w:ascii="TH SarabunPSK" w:eastAsiaTheme="minorHAnsi" w:hAnsi="TH SarabunPSK" w:cs="TH SarabunPSK" w:hint="cs"/>
                      <w:sz w:val="30"/>
                      <w:szCs w:val="30"/>
                      <w:cs/>
                    </w:rPr>
                    <w:t>จำนวน</w:t>
                  </w:r>
                  <w:r w:rsidRPr="00E875E2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ลูกน้ำยุงลาย</w:t>
                  </w:r>
                  <w:r w:rsidR="001928CC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ในพื้นที่ สสม</w:t>
                  </w:r>
                  <w:r w:rsidR="001928CC">
                    <w:rPr>
                      <w:rFonts w:ascii="TH SarabunPSK" w:hAnsi="TH SarabunPSK" w:cs="TH SarabunPSK"/>
                      <w:sz w:val="28"/>
                      <w:szCs w:val="28"/>
                    </w:rPr>
                    <w:t>.</w:t>
                  </w:r>
                </w:p>
              </w:tc>
            </w:tr>
            <w:tr w:rsidR="00252F3C" w:rsidRPr="00FB66B3" w14:paraId="0EE9D47C" w14:textId="77777777" w:rsidTr="004330C6">
              <w:trPr>
                <w:jc w:val="center"/>
              </w:trPr>
              <w:tc>
                <w:tcPr>
                  <w:tcW w:w="705" w:type="dxa"/>
                </w:tcPr>
                <w:p w14:paraId="5D92E190" w14:textId="77777777" w:rsidR="00252F3C" w:rsidRPr="000D75FB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28"/>
                    </w:rPr>
                  </w:pPr>
                  <w:r w:rsidRPr="000D75FB">
                    <w:rPr>
                      <w:rFonts w:ascii="TH SarabunIT๙" w:hAnsi="TH SarabunIT๙" w:cs="TH SarabunIT๙"/>
                      <w:color w:val="000000"/>
                      <w:sz w:val="28"/>
                    </w:rPr>
                    <w:t>2</w:t>
                  </w:r>
                </w:p>
              </w:tc>
              <w:tc>
                <w:tcPr>
                  <w:tcW w:w="4842" w:type="dxa"/>
                </w:tcPr>
                <w:p w14:paraId="7F79DD7D" w14:textId="70FD1E70" w:rsidR="00252F3C" w:rsidRPr="00E875E2" w:rsidRDefault="00E875E2" w:rsidP="0009526C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  <w:sz w:val="28"/>
                      <w:cs/>
                    </w:rPr>
                  </w:pPr>
                  <w:r w:rsidRPr="00E875E2">
                    <w:rPr>
                      <w:rFonts w:ascii="TH SarabunIT๙" w:eastAsiaTheme="minorHAnsi" w:hAnsi="TH SarabunIT๙" w:cs="TH SarabunIT๙" w:hint="cs"/>
                      <w:sz w:val="24"/>
                      <w:cs/>
                    </w:rPr>
                    <w:t>- มีแผนปฏิบัติการสำรวจลูกน้ำยุงลาย</w:t>
                  </w:r>
                  <w:r w:rsidR="001804F1" w:rsidRPr="0093646D">
                    <w:rPr>
                      <w:rFonts w:ascii="TH SarabunPSK" w:hAnsi="TH SarabunPSK" w:cs="TH SarabunPSK" w:hint="cs"/>
                      <w:cs/>
                    </w:rPr>
                    <w:t>อย่างน้อย</w:t>
                  </w:r>
                  <w:r w:rsidR="001804F1" w:rsidRPr="00ED5957">
                    <w:rPr>
                      <w:rFonts w:ascii="TH SarabunPSK" w:hAnsi="TH SarabunPSK" w:cs="TH SarabunPSK" w:hint="cs"/>
                      <w:cs/>
                    </w:rPr>
                    <w:t>เดือนละ1 ครั้ง</w:t>
                  </w:r>
                  <w:r w:rsidRPr="00E875E2">
                    <w:rPr>
                      <w:rFonts w:ascii="TH SarabunIT๙" w:eastAsiaTheme="minorHAnsi" w:hAnsi="TH SarabunIT๙" w:cs="TH SarabunIT๙"/>
                      <w:sz w:val="28"/>
                      <w:cs/>
                    </w:rPr>
                    <w:t xml:space="preserve"> </w:t>
                  </w:r>
                </w:p>
              </w:tc>
              <w:tc>
                <w:tcPr>
                  <w:tcW w:w="858" w:type="dxa"/>
                </w:tcPr>
                <w:p w14:paraId="0132FA6D" w14:textId="77777777" w:rsidR="00252F3C" w:rsidRPr="00EB79F6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EB79F6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2833" w:type="dxa"/>
                </w:tcPr>
                <w:p w14:paraId="5E08B3E2" w14:textId="09F0B7BB" w:rsidR="00E875E2" w:rsidRPr="000D75FB" w:rsidRDefault="00E875E2" w:rsidP="0009526C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  <w:sz w:val="28"/>
                      <w:cs/>
                    </w:rPr>
                  </w:pPr>
                  <w:r w:rsidRPr="00E875E2">
                    <w:rPr>
                      <w:rFonts w:ascii="TH SarabunIT๙" w:eastAsiaTheme="minorHAnsi" w:hAnsi="TH SarabunIT๙" w:cs="TH SarabunIT๙" w:hint="cs"/>
                      <w:sz w:val="24"/>
                      <w:cs/>
                    </w:rPr>
                    <w:t>แผนปฏิบัติการสำรวจลูกน้ำยุงลาย</w:t>
                  </w:r>
                </w:p>
              </w:tc>
            </w:tr>
            <w:tr w:rsidR="00252F3C" w:rsidRPr="00FB66B3" w14:paraId="0C06A8FC" w14:textId="77777777" w:rsidTr="00ED5957">
              <w:trPr>
                <w:trHeight w:val="2790"/>
                <w:jc w:val="center"/>
              </w:trPr>
              <w:tc>
                <w:tcPr>
                  <w:tcW w:w="705" w:type="dxa"/>
                </w:tcPr>
                <w:p w14:paraId="3B896014" w14:textId="77777777" w:rsidR="00252F3C" w:rsidRPr="000D75FB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  <w:r w:rsidRPr="000D75FB"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4842" w:type="dxa"/>
                </w:tcPr>
                <w:p w14:paraId="2037C09A" w14:textId="43C74AB5" w:rsidR="00252F3C" w:rsidRPr="007A2AA9" w:rsidRDefault="00252F3C" w:rsidP="0009526C">
                  <w:pPr>
                    <w:framePr w:hSpace="180" w:wrap="around" w:vAnchor="text" w:hAnchor="text" w:y="-149"/>
                    <w:rPr>
                      <w:rFonts w:ascii="TH SarabunIT๙" w:eastAsiaTheme="minorHAnsi" w:hAnsi="TH SarabunIT๙" w:cs="TH SarabunIT๙"/>
                      <w:sz w:val="24"/>
                      <w:szCs w:val="28"/>
                    </w:rPr>
                  </w:pP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-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มี</w:t>
                  </w:r>
                  <w:r w:rsidR="00850530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การสำรวจข้อมูลจำนวนภาชนะที่พบลูกน้ำยุงลายและจำนวน</w:t>
                  </w:r>
                  <w:r w:rsidR="000E77B7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ลูกน้ำยุงลายที่พบ</w:t>
                  </w:r>
                  <w:r w:rsidR="00850530" w:rsidRPr="007A2AA9">
                    <w:rPr>
                      <w:rFonts w:ascii="TH SarabunIT๙" w:eastAsiaTheme="minorHAnsi" w:hAnsi="TH SarabunIT๙" w:cs="TH SarabunIT๙" w:hint="cs"/>
                      <w:sz w:val="30"/>
                      <w:szCs w:val="30"/>
                      <w:cs/>
                    </w:rPr>
                    <w:t xml:space="preserve"> </w:t>
                  </w:r>
                  <w:r w:rsidR="00850530" w:rsidRPr="007A2AA9">
                    <w:rPr>
                      <w:rFonts w:ascii="TH SarabunIT๙" w:eastAsiaTheme="minorHAnsi" w:hAnsi="TH SarabunIT๙" w:cs="TH SarabunIT๙"/>
                      <w:sz w:val="24"/>
                      <w:szCs w:val="28"/>
                    </w:rPr>
                    <w:t>(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>0.</w:t>
                  </w:r>
                  <w:r w:rsidR="007F08D8"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>2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>5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)</w:t>
                  </w:r>
                </w:p>
                <w:p w14:paraId="15E4858D" w14:textId="77777777" w:rsidR="007F08D8" w:rsidRPr="007A2AA9" w:rsidRDefault="007F08D8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</w:rPr>
                  </w:pPr>
                  <w:r w:rsidRPr="007A2AA9">
                    <w:rPr>
                      <w:rFonts w:ascii="TH SarabunIT๙" w:hAnsi="TH SarabunIT๙" w:cs="TH SarabunIT๙"/>
                      <w:sz w:val="28"/>
                      <w:szCs w:val="28"/>
                    </w:rPr>
                    <w:t>-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มีกิจกรรม 3 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R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ลดการใช้ นำกลับมาใช้ใหม่ เช่น การใช้กระดาษ 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reuse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การใช้ถุงผ้า การใช้กล่อง/ปิ่นโตใสอาหาร ฯลฯ (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>0.25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)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 </w:t>
                  </w:r>
                </w:p>
                <w:p w14:paraId="7AE42F23" w14:textId="04E5AEE5" w:rsidR="007F08D8" w:rsidRPr="007A2AA9" w:rsidRDefault="007F08D8" w:rsidP="0009526C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-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มีกิจกรรมลดการใช้พลังาน </w:t>
                  </w:r>
                  <w:r w:rsidRPr="007A2AA9">
                    <w:rPr>
                      <w:rFonts w:ascii="TH SarabunIT๙" w:hAnsi="TH SarabunIT๙" w:cs="TH SarabunIT๙" w:hint="cs"/>
                      <w:sz w:val="28"/>
                      <w:szCs w:val="28"/>
                      <w:cs/>
                    </w:rPr>
                    <w:t>ด้านไฟฟ้า ปาะปา กระดาษ น้ำมันเชื้อเพลิง</w:t>
                  </w:r>
                  <w:r w:rsidR="001928CC">
                    <w:rPr>
                      <w:rFonts w:ascii="TH SarabunIT๙" w:hAnsi="TH SarabunIT๙" w:cs="TH SarabunIT๙" w:hint="cs"/>
                      <w:sz w:val="28"/>
                      <w:szCs w:val="28"/>
                      <w:cs/>
                    </w:rPr>
                    <w:t>และการเพิ่มพื้นที่สีเขียว</w:t>
                  </w:r>
                  <w:r w:rsidRPr="007A2AA9">
                    <w:rPr>
                      <w:rFonts w:ascii="TH SarabunIT๙" w:hAnsi="TH SarabunIT๙" w:cs="TH SarabunIT๙" w:hint="cs"/>
                      <w:sz w:val="28"/>
                      <w:szCs w:val="28"/>
                      <w:cs/>
                    </w:rPr>
                    <w:t xml:space="preserve">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(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>0.25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)</w:t>
                  </w:r>
                </w:p>
                <w:p w14:paraId="1EF14568" w14:textId="77777777" w:rsidR="00252F3C" w:rsidRPr="007A2AA9" w:rsidRDefault="007F08D8" w:rsidP="0009526C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sz w:val="28"/>
                      <w:szCs w:val="28"/>
                    </w:rPr>
                  </w:pPr>
                  <w:r w:rsidRPr="007A2AA9">
                    <w:rPr>
                      <w:rFonts w:ascii="TH SarabunIT๙" w:hAnsi="TH SarabunIT๙" w:cs="TH SarabunIT๙" w:hint="cs"/>
                      <w:sz w:val="28"/>
                      <w:szCs w:val="28"/>
                      <w:cs/>
                    </w:rPr>
                    <w:t xml:space="preserve">- มีกิจกรรมการทำ </w:t>
                  </w:r>
                  <w:r w:rsidRPr="007A2AA9">
                    <w:rPr>
                      <w:rFonts w:ascii="TH SarabunPSK" w:hAnsi="TH SarabunPSK" w:cs="TH SarabunPSK"/>
                      <w:sz w:val="28"/>
                      <w:szCs w:val="28"/>
                      <w:cs/>
                    </w:rPr>
                    <w:t>5 ส</w:t>
                  </w:r>
                  <w:r w:rsidRPr="007A2AA9">
                    <w:rPr>
                      <w:rFonts w:ascii="TH SarabunIT๙" w:hAnsi="TH SarabunIT๙" w:cs="TH SarabunIT๙" w:hint="cs"/>
                      <w:sz w:val="28"/>
                      <w:szCs w:val="28"/>
                      <w:cs/>
                    </w:rPr>
                    <w:t xml:space="preserve"> ภายในหน่วยงาน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(</w:t>
                  </w: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>0.25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)</w:t>
                  </w:r>
                </w:p>
              </w:tc>
              <w:tc>
                <w:tcPr>
                  <w:tcW w:w="858" w:type="dxa"/>
                </w:tcPr>
                <w:p w14:paraId="29006BA4" w14:textId="77777777" w:rsidR="00252F3C" w:rsidRPr="007A2AA9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7A2AA9">
                    <w:rPr>
                      <w:rFonts w:ascii="TH SarabunPSK" w:hAnsi="TH SarabunPSK" w:cs="TH SarabunPSK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2833" w:type="dxa"/>
                </w:tcPr>
                <w:p w14:paraId="5A2D613E" w14:textId="5F5FFDB5" w:rsidR="00537325" w:rsidRDefault="000E77B7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</w:rPr>
                  </w:pPr>
                  <w:r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- 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ผลการสำรวจแหล่งเพาะพันธุ์</w:t>
                  </w:r>
                  <w:r w:rsidR="00537325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และจำนวน</w:t>
                  </w:r>
                  <w:r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ลูกน้ำยุงลาย</w:t>
                  </w:r>
                  <w:r w:rsidR="00537325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 พร้อม</w:t>
                  </w:r>
                </w:p>
                <w:p w14:paraId="737D3360" w14:textId="0EE16295" w:rsidR="001928CC" w:rsidRDefault="001928CC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 One</w:t>
                  </w:r>
                  <w:r w:rsidR="0009526C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-</w:t>
                  </w: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page</w:t>
                  </w:r>
                  <w:r w:rsidR="007A2AA9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 </w:t>
                  </w:r>
                  <w:r w:rsidR="00252F3C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ลงไลน์ </w:t>
                  </w:r>
                  <w:proofErr w:type="spellStart"/>
                  <w:r w:rsidR="00252F3C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สส</w:t>
                  </w:r>
                  <w:proofErr w:type="spellEnd"/>
                  <w:r w:rsidR="00252F3C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ม.</w:t>
                  </w:r>
                  <w:r w:rsidR="007A2AA9" w:rsidRPr="007A2AA9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 </w:t>
                  </w:r>
                </w:p>
                <w:p w14:paraId="028C9885" w14:textId="77777777" w:rsidR="001928CC" w:rsidRPr="00F56C86" w:rsidRDefault="001928CC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</w:rPr>
                  </w:pPr>
                  <w:r w:rsidRPr="00F56C86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-</w:t>
                  </w: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 One page </w:t>
                  </w:r>
                  <w:r w:rsidRPr="00F56C86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3 </w:t>
                  </w:r>
                  <w:r w:rsidRPr="00F56C86">
                    <w:rPr>
                      <w:rFonts w:ascii="TH SarabunPSK" w:hAnsi="TH SarabunPSK" w:cs="TH SarabunPSK"/>
                      <w:sz w:val="30"/>
                      <w:szCs w:val="30"/>
                    </w:rPr>
                    <w:t>R</w:t>
                  </w:r>
                  <w:r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 ลงไลน์ สสม.</w:t>
                  </w:r>
                </w:p>
                <w:p w14:paraId="66C3DA8A" w14:textId="77777777" w:rsidR="001928CC" w:rsidRDefault="001928CC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-</w:t>
                  </w:r>
                  <w:r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 </w:t>
                  </w: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>One page</w:t>
                  </w:r>
                  <w:r w:rsidRPr="00F56C86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5 ส</w:t>
                  </w:r>
                </w:p>
                <w:p w14:paraId="7D499C86" w14:textId="0E5E60EB" w:rsidR="00850530" w:rsidRPr="007A2AA9" w:rsidRDefault="001928CC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  <w:cs/>
                    </w:rPr>
                  </w:pPr>
                  <w:r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- </w:t>
                  </w:r>
                  <w:r w:rsidR="00537325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ภาพกิจกรรม</w:t>
                  </w:r>
                  <w:r w:rsidRPr="00F56C86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 ลดการใช้พลังงาน/</w:t>
                  </w:r>
                  <w:r>
                    <w:rPr>
                      <w:rFonts w:ascii="TH SarabunIT๙" w:hAnsi="TH SarabunIT๙" w:cs="TH SarabunIT๙" w:hint="cs"/>
                      <w:sz w:val="28"/>
                      <w:szCs w:val="28"/>
                      <w:cs/>
                    </w:rPr>
                    <w:t>และการเพิ่มพื้นที่สีเขียว</w:t>
                  </w:r>
                  <w:r w:rsidR="00537325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ลงไลน์ สสม.</w:t>
                  </w:r>
                </w:p>
              </w:tc>
            </w:tr>
            <w:tr w:rsidR="007F08D8" w:rsidRPr="00FB66B3" w14:paraId="15FDF2DC" w14:textId="77777777" w:rsidTr="004330C6">
              <w:trPr>
                <w:jc w:val="center"/>
              </w:trPr>
              <w:tc>
                <w:tcPr>
                  <w:tcW w:w="705" w:type="dxa"/>
                </w:tcPr>
                <w:p w14:paraId="768D7906" w14:textId="77777777" w:rsidR="007F08D8" w:rsidRPr="000D75FB" w:rsidRDefault="007F08D8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  <w:r w:rsidRPr="000D75FB"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4842" w:type="dxa"/>
                </w:tcPr>
                <w:p w14:paraId="2C68E533" w14:textId="4633732F" w:rsidR="00EB79F6" w:rsidRPr="0055346C" w:rsidRDefault="00CD1421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</w:pPr>
                  <w:r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>วิเคราะห์ผลการสำรวจลูกน้ำยุงลาย</w:t>
                  </w:r>
                  <w:r w:rsidR="00F9676B">
                    <w:rPr>
                      <w:rFonts w:ascii="TH SarabunPSK" w:hAnsi="TH SarabunPSK" w:cs="TH SarabunPSK" w:hint="cs"/>
                      <w:sz w:val="28"/>
                      <w:szCs w:val="28"/>
                      <w:cs/>
                    </w:rPr>
                    <w:t xml:space="preserve"> </w:t>
                  </w:r>
                  <w:r w:rsidRPr="00E875E2">
                    <w:rPr>
                      <w:rFonts w:ascii="TH SarabunPSK" w:hAnsi="TH SarabunPSK" w:cs="TH SarabunPSK" w:hint="cs"/>
                      <w:cs/>
                    </w:rPr>
                    <w:t xml:space="preserve">ค่า </w:t>
                  </w:r>
                  <w:r w:rsidRPr="00E875E2">
                    <w:rPr>
                      <w:rFonts w:ascii="TH SarabunPSK" w:hAnsi="TH SarabunPSK" w:cs="TH SarabunPSK"/>
                    </w:rPr>
                    <w:t>CI (Container Index)</w:t>
                  </w:r>
                </w:p>
              </w:tc>
              <w:tc>
                <w:tcPr>
                  <w:tcW w:w="858" w:type="dxa"/>
                </w:tcPr>
                <w:p w14:paraId="4F2D9F7B" w14:textId="77777777" w:rsidR="007F08D8" w:rsidRPr="001F10DF" w:rsidRDefault="007F08D8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28"/>
                      <w:szCs w:val="28"/>
                    </w:rPr>
                  </w:pPr>
                  <w:r w:rsidRPr="001F10DF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1</w:t>
                  </w:r>
                </w:p>
              </w:tc>
              <w:tc>
                <w:tcPr>
                  <w:tcW w:w="2833" w:type="dxa"/>
                </w:tcPr>
                <w:p w14:paraId="244C163D" w14:textId="032D8629" w:rsidR="007F08D8" w:rsidRPr="001F10DF" w:rsidRDefault="007F08D8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</w:rPr>
                  </w:pPr>
                  <w:r w:rsidRPr="001F10DF">
                    <w:rPr>
                      <w:rFonts w:ascii="TH SarabunPSK" w:hAnsi="TH SarabunPSK" w:cs="TH SarabunPSK"/>
                      <w:color w:val="000000"/>
                      <w:sz w:val="28"/>
                      <w:szCs w:val="28"/>
                      <w:cs/>
                    </w:rPr>
                    <w:t>รายงาน</w:t>
                  </w:r>
                  <w:r w:rsidR="001928CC" w:rsidRPr="007A2AA9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ผลการสำรวจแหล่งเพาะพันธุ์ลูกน้ำยุงลาย</w:t>
                  </w:r>
                  <w:r w:rsidR="00F9676B" w:rsidRPr="00E875E2">
                    <w:rPr>
                      <w:rFonts w:ascii="TH SarabunPSK" w:hAnsi="TH SarabunPSK" w:cs="TH SarabunPSK" w:hint="cs"/>
                      <w:cs/>
                    </w:rPr>
                    <w:t xml:space="preserve">ค่า </w:t>
                  </w:r>
                  <w:r w:rsidR="00F9676B" w:rsidRPr="00E875E2">
                    <w:rPr>
                      <w:rFonts w:ascii="TH SarabunPSK" w:hAnsi="TH SarabunPSK" w:cs="TH SarabunPSK"/>
                    </w:rPr>
                    <w:t xml:space="preserve">CI </w:t>
                  </w:r>
                  <w:r w:rsidR="0093646D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>และข้อเสนอการแก้ไข</w:t>
                  </w:r>
                  <w:r w:rsidR="000723E5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>ต่อผู้เกี่ยวข้อง</w:t>
                  </w:r>
                  <w:r w:rsidRPr="001F10DF">
                    <w:rPr>
                      <w:rFonts w:ascii="TH SarabunPSK" w:hAnsi="TH SarabunPSK" w:cs="TH SarabunPSK" w:hint="cs"/>
                      <w:color w:val="000000"/>
                      <w:sz w:val="28"/>
                      <w:szCs w:val="28"/>
                      <w:cs/>
                    </w:rPr>
                    <w:t xml:space="preserve"> </w:t>
                  </w:r>
                </w:p>
              </w:tc>
            </w:tr>
            <w:tr w:rsidR="00752224" w:rsidRPr="00FB66B3" w14:paraId="05D25E6C" w14:textId="77777777" w:rsidTr="004330C6">
              <w:trPr>
                <w:jc w:val="center"/>
              </w:trPr>
              <w:tc>
                <w:tcPr>
                  <w:tcW w:w="705" w:type="dxa"/>
                </w:tcPr>
                <w:p w14:paraId="4A5AAD73" w14:textId="77777777" w:rsidR="00752224" w:rsidRPr="00FB66B3" w:rsidRDefault="00752224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  <w:r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4842" w:type="dxa"/>
                </w:tcPr>
                <w:p w14:paraId="13BCF237" w14:textId="02FF437D" w:rsidR="00752224" w:rsidRPr="00377AA5" w:rsidRDefault="000723E5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  <w:cs/>
                    </w:rPr>
                  </w:pPr>
                  <w:r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ประเมินผล</w:t>
                  </w:r>
                  <w:r w:rsidR="00CD1421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การแก้ไข</w:t>
                  </w:r>
                </w:p>
              </w:tc>
              <w:tc>
                <w:tcPr>
                  <w:tcW w:w="858" w:type="dxa"/>
                </w:tcPr>
                <w:p w14:paraId="52A4EEDD" w14:textId="77777777" w:rsidR="00752224" w:rsidRPr="00EB79F6" w:rsidRDefault="00752224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sz w:val="30"/>
                      <w:szCs w:val="30"/>
                    </w:rPr>
                  </w:pPr>
                  <w:r w:rsidRPr="00EB79F6">
                    <w:rPr>
                      <w:rFonts w:ascii="TH SarabunPSK" w:hAnsi="TH SarabunPSK" w:cs="TH SarabunPSK"/>
                      <w:sz w:val="30"/>
                      <w:szCs w:val="30"/>
                      <w:cs/>
                    </w:rPr>
                    <w:t>1</w:t>
                  </w:r>
                </w:p>
              </w:tc>
              <w:tc>
                <w:tcPr>
                  <w:tcW w:w="2833" w:type="dxa"/>
                </w:tcPr>
                <w:p w14:paraId="1C6C67AF" w14:textId="573ABA05" w:rsidR="00752224" w:rsidRPr="003367AC" w:rsidRDefault="00CD1421" w:rsidP="0009526C">
                  <w:pPr>
                    <w:framePr w:hSpace="180" w:wrap="around" w:vAnchor="text" w:hAnchor="text" w:y="-149"/>
                    <w:rPr>
                      <w:rFonts w:ascii="TH SarabunPSK" w:hAnsi="TH SarabunPSK" w:cs="TH SarabunPSK"/>
                      <w:sz w:val="30"/>
                      <w:szCs w:val="30"/>
                      <w:cs/>
                    </w:rPr>
                  </w:pPr>
                  <w:r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รายงาน</w:t>
                  </w:r>
                  <w:r w:rsidR="00752224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>ผลการ</w:t>
                  </w:r>
                  <w:r w:rsidR="000723E5">
                    <w:rPr>
                      <w:rFonts w:ascii="TH SarabunPSK" w:hAnsi="TH SarabunPSK" w:cs="TH SarabunPSK" w:hint="cs"/>
                      <w:sz w:val="30"/>
                      <w:szCs w:val="30"/>
                      <w:cs/>
                    </w:rPr>
                    <w:t xml:space="preserve">แก้ไขตามข้อเสนอแนะในระดับที่ </w:t>
                  </w:r>
                  <w:r w:rsidR="000723E5">
                    <w:rPr>
                      <w:rFonts w:ascii="TH SarabunPSK" w:hAnsi="TH SarabunPSK" w:cs="TH SarabunPSK"/>
                      <w:sz w:val="30"/>
                      <w:szCs w:val="30"/>
                    </w:rPr>
                    <w:t>4</w:t>
                  </w:r>
                  <w:r w:rsidR="0055346C">
                    <w:rPr>
                      <w:rFonts w:ascii="TH SarabunPSK" w:hAnsi="TH SarabunPSK" w:cs="TH SarabunPSK"/>
                      <w:sz w:val="30"/>
                      <w:szCs w:val="30"/>
                    </w:rPr>
                    <w:t xml:space="preserve"> </w:t>
                  </w:r>
                </w:p>
              </w:tc>
            </w:tr>
            <w:tr w:rsidR="00252F3C" w:rsidRPr="00FB66B3" w14:paraId="46180FDE" w14:textId="77777777" w:rsidTr="004330C6">
              <w:trPr>
                <w:jc w:val="center"/>
              </w:trPr>
              <w:tc>
                <w:tcPr>
                  <w:tcW w:w="705" w:type="dxa"/>
                </w:tcPr>
                <w:p w14:paraId="727D1166" w14:textId="77777777" w:rsidR="00252F3C" w:rsidRPr="00FB66B3" w:rsidRDefault="00252F3C" w:rsidP="0009526C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</w:p>
              </w:tc>
              <w:tc>
                <w:tcPr>
                  <w:tcW w:w="4842" w:type="dxa"/>
                </w:tcPr>
                <w:p w14:paraId="431170CA" w14:textId="77777777" w:rsidR="00252F3C" w:rsidRPr="00FB66B3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  <w:r w:rsidRPr="00FB66B3"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  <w:cs/>
                    </w:rPr>
                    <w:t>คะแนนรวม</w:t>
                  </w:r>
                </w:p>
              </w:tc>
              <w:tc>
                <w:tcPr>
                  <w:tcW w:w="858" w:type="dxa"/>
                </w:tcPr>
                <w:p w14:paraId="0F20BD3E" w14:textId="77777777" w:rsidR="00252F3C" w:rsidRPr="00EB79F6" w:rsidRDefault="00252F3C" w:rsidP="0009526C">
                  <w:pPr>
                    <w:framePr w:hSpace="180" w:wrap="around" w:vAnchor="text" w:hAnchor="text" w:y="-149"/>
                    <w:jc w:val="center"/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EB79F6">
                    <w:rPr>
                      <w:rFonts w:ascii="TH SarabunPSK" w:hAnsi="TH SarabunPSK" w:cs="TH SarabunPSK"/>
                      <w:b/>
                      <w:bCs/>
                      <w:color w:val="000000"/>
                      <w:sz w:val="28"/>
                      <w:szCs w:val="28"/>
                      <w:cs/>
                    </w:rPr>
                    <w:t>5</w:t>
                  </w:r>
                </w:p>
              </w:tc>
              <w:tc>
                <w:tcPr>
                  <w:tcW w:w="2833" w:type="dxa"/>
                </w:tcPr>
                <w:p w14:paraId="7608AE6A" w14:textId="77777777" w:rsidR="00252F3C" w:rsidRPr="00FB66B3" w:rsidRDefault="00252F3C" w:rsidP="0009526C">
                  <w:pPr>
                    <w:framePr w:hSpace="180" w:wrap="around" w:vAnchor="text" w:hAnchor="text" w:y="-149"/>
                    <w:rPr>
                      <w:rFonts w:ascii="TH SarabunIT๙" w:hAnsi="TH SarabunIT๙" w:cs="TH SarabunIT๙"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24259F20" w14:textId="77777777" w:rsidR="00252F3C" w:rsidRDefault="00252F3C" w:rsidP="00440E1E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</w:tr>
      <w:tr w:rsidR="00381133" w:rsidRPr="00922E36" w14:paraId="1D027DE9" w14:textId="77777777" w:rsidTr="00284E0F">
        <w:tc>
          <w:tcPr>
            <w:tcW w:w="2376" w:type="dxa"/>
          </w:tcPr>
          <w:p w14:paraId="570F591E" w14:textId="77777777" w:rsidR="00381133" w:rsidRPr="00922E36" w:rsidRDefault="00381133" w:rsidP="00381133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lastRenderedPageBreak/>
              <w:t>วิธีการประเมินผล</w:t>
            </w:r>
          </w:p>
        </w:tc>
        <w:tc>
          <w:tcPr>
            <w:tcW w:w="7400" w:type="dxa"/>
          </w:tcPr>
          <w:p w14:paraId="02DABFF3" w14:textId="77777777" w:rsidR="00381133" w:rsidRPr="00922E36" w:rsidRDefault="00381133" w:rsidP="00381133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922E36">
              <w:rPr>
                <w:rFonts w:ascii="TH SarabunIT๙" w:hAnsi="TH SarabunIT๙" w:cs="TH SarabunIT๙"/>
                <w:color w:val="000000"/>
                <w:cs/>
              </w:rPr>
              <w:t>ดำเนินการได้ตามเกณฑ์การให้คะแนน</w:t>
            </w:r>
          </w:p>
        </w:tc>
      </w:tr>
      <w:tr w:rsidR="00381133" w:rsidRPr="00922E36" w14:paraId="245E17C1" w14:textId="77777777" w:rsidTr="00284E0F">
        <w:tc>
          <w:tcPr>
            <w:tcW w:w="2376" w:type="dxa"/>
          </w:tcPr>
          <w:p w14:paraId="03A502B5" w14:textId="77777777" w:rsidR="00381133" w:rsidRPr="00922E36" w:rsidRDefault="00381133" w:rsidP="00381133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เอกสารสนับสนุน</w:t>
            </w:r>
          </w:p>
        </w:tc>
        <w:tc>
          <w:tcPr>
            <w:tcW w:w="7400" w:type="dxa"/>
          </w:tcPr>
          <w:p w14:paraId="6C658090" w14:textId="77777777" w:rsidR="00381133" w:rsidRPr="002B5743" w:rsidRDefault="0055547A" w:rsidP="00381133">
            <w:pPr>
              <w:ind w:right="-108"/>
              <w:rPr>
                <w:rFonts w:ascii="TH SarabunIT๙" w:hAnsi="TH SarabunIT๙" w:cs="TH SarabunIT๙"/>
              </w:rPr>
            </w:pPr>
            <w:r w:rsidRPr="002B5743">
              <w:rPr>
                <w:rFonts w:ascii="TH SarabunIT๙" w:hAnsi="TH SarabunIT๙" w:cs="TH SarabunIT๙" w:hint="cs"/>
                <w:cs/>
              </w:rPr>
              <w:t>๑</w:t>
            </w:r>
            <w:r w:rsidR="00381133" w:rsidRPr="002B5743">
              <w:rPr>
                <w:rFonts w:ascii="TH SarabunIT๙" w:hAnsi="TH SarabunIT๙" w:cs="TH SarabunIT๙"/>
              </w:rPr>
              <w:t xml:space="preserve">. </w:t>
            </w:r>
            <w:r w:rsidR="00381133" w:rsidRPr="002B5743">
              <w:rPr>
                <w:rFonts w:ascii="TH SarabunIT๙" w:hAnsi="TH SarabunIT๙" w:cs="TH SarabunIT๙"/>
                <w:cs/>
              </w:rPr>
              <w:t xml:space="preserve">คู่มือแนวทางการดำเนินงาน </w:t>
            </w:r>
            <w:r w:rsidR="00381133" w:rsidRPr="002B5743">
              <w:rPr>
                <w:rFonts w:ascii="TH SarabunIT๙" w:hAnsi="TH SarabunIT๙" w:cs="TH SarabunIT๙"/>
              </w:rPr>
              <w:t xml:space="preserve">GREEN &amp; CLEAN Hospital </w:t>
            </w:r>
          </w:p>
          <w:p w14:paraId="0D0217F7" w14:textId="77777777" w:rsidR="002B5743" w:rsidRPr="002B5743" w:rsidRDefault="002B5743" w:rsidP="00381133">
            <w:pPr>
              <w:ind w:right="-108"/>
              <w:rPr>
                <w:rFonts w:ascii="TH SarabunIT๙" w:hAnsi="TH SarabunIT๙" w:cs="TH SarabunIT๙"/>
              </w:rPr>
            </w:pPr>
            <w:r w:rsidRPr="002B5743">
              <w:rPr>
                <w:rFonts w:ascii="TH SarabunIT๙" w:hAnsi="TH SarabunIT๙" w:cs="TH SarabunIT๙" w:hint="cs"/>
                <w:cs/>
              </w:rPr>
              <w:t>๒</w:t>
            </w:r>
            <w:r w:rsidRPr="002B5743">
              <w:rPr>
                <w:rFonts w:ascii="TH SarabunIT๙" w:hAnsi="TH SarabunIT๙" w:cs="TH SarabunIT๙"/>
              </w:rPr>
              <w:t xml:space="preserve">. </w:t>
            </w:r>
            <w:r w:rsidRPr="002B5743">
              <w:rPr>
                <w:rFonts w:ascii="TH SarabunIT๙" w:hAnsi="TH SarabunIT๙" w:cs="TH SarabunIT๙"/>
                <w:cs/>
              </w:rPr>
              <w:t xml:space="preserve">คู่มือแนวทางการดำเนินงาน </w:t>
            </w:r>
            <w:r w:rsidRPr="002B5743">
              <w:rPr>
                <w:rFonts w:ascii="TH SarabunIT๙" w:hAnsi="TH SarabunIT๙" w:cs="TH SarabunIT๙"/>
              </w:rPr>
              <w:t>Bangkok GREEN &amp; CLEAN Hospital Plus (BKKGC</w:t>
            </w:r>
            <w:r w:rsidRPr="002B5743">
              <w:rPr>
                <w:rFonts w:ascii="TH SarabunIT๙" w:hAnsi="TH SarabunIT๙" w:cs="TH SarabunIT๙"/>
                <w:vertAlign w:val="superscript"/>
              </w:rPr>
              <w:t>+</w:t>
            </w:r>
            <w:r w:rsidRPr="002B5743">
              <w:rPr>
                <w:rFonts w:ascii="TH SarabunIT๙" w:hAnsi="TH SarabunIT๙" w:cs="TH SarabunIT๙"/>
              </w:rPr>
              <w:t>)</w:t>
            </w:r>
          </w:p>
        </w:tc>
      </w:tr>
      <w:tr w:rsidR="00381133" w:rsidRPr="00922E36" w14:paraId="60671339" w14:textId="77777777" w:rsidTr="00284E0F">
        <w:tc>
          <w:tcPr>
            <w:tcW w:w="2376" w:type="dxa"/>
          </w:tcPr>
          <w:p w14:paraId="48C2035B" w14:textId="77777777" w:rsidR="00381133" w:rsidRPr="00922E36" w:rsidRDefault="00381133" w:rsidP="00381133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ผู้กำกับตัวชี้วัด</w:t>
            </w:r>
          </w:p>
        </w:tc>
        <w:tc>
          <w:tcPr>
            <w:tcW w:w="7400" w:type="dxa"/>
          </w:tcPr>
          <w:p w14:paraId="6686D91C" w14:textId="778FB409" w:rsidR="007113CE" w:rsidRPr="00922E36" w:rsidRDefault="007113CE" w:rsidP="007113CE">
            <w:pPr>
              <w:rPr>
                <w:rFonts w:ascii="TH SarabunIT๙" w:hAnsi="TH SarabunIT๙" w:cs="TH SarabunIT๙"/>
                <w:color w:val="000000"/>
                <w:cs/>
              </w:rPr>
            </w:pPr>
            <w:r>
              <w:rPr>
                <w:rFonts w:ascii="TH SarabunIT๙" w:hAnsi="TH SarabunIT๙" w:cs="TH SarabunIT๙" w:hint="cs"/>
                <w:color w:val="000000"/>
                <w:cs/>
              </w:rPr>
              <w:t>นางสาวศิรดา   เล็กอุทัย</w:t>
            </w:r>
            <w:r w:rsidRPr="00922E36">
              <w:rPr>
                <w:rFonts w:ascii="TH SarabunIT๙" w:hAnsi="TH SarabunIT๙" w:cs="TH SarabunIT๙"/>
                <w:color w:val="000000"/>
                <w:cs/>
              </w:rPr>
              <w:t xml:space="preserve">     ตำแหน่ง </w:t>
            </w:r>
            <w:r w:rsidR="0009526C">
              <w:rPr>
                <w:rFonts w:ascii="TH SarabunIT๙" w:hAnsi="TH SarabunIT๙" w:cs="TH SarabunIT๙" w:hint="cs"/>
                <w:color w:val="000000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color w:val="000000"/>
                <w:cs/>
              </w:rPr>
              <w:t>รอง</w:t>
            </w:r>
            <w:r w:rsidRPr="00922E36">
              <w:rPr>
                <w:rFonts w:ascii="TH SarabunIT๙" w:hAnsi="TH SarabunIT๙" w:cs="TH SarabunIT๙"/>
                <w:color w:val="000000"/>
                <w:cs/>
              </w:rPr>
              <w:t>ผู้อำนวยการสถาบันพัฒนาสุขภาวะเขตเมือง</w:t>
            </w:r>
          </w:p>
          <w:p w14:paraId="7BFB2DA3" w14:textId="04528D83" w:rsidR="00381133" w:rsidRPr="00922E36" w:rsidRDefault="00381133" w:rsidP="00381133">
            <w:pPr>
              <w:rPr>
                <w:rFonts w:ascii="TH SarabunIT๙" w:hAnsi="TH SarabunIT๙" w:cs="TH SarabunIT๙"/>
                <w:color w:val="000000"/>
              </w:rPr>
            </w:pPr>
            <w:r w:rsidRPr="00281610">
              <w:rPr>
                <w:rFonts w:ascii="TH SarabunIT๙" w:hAnsi="TH SarabunIT๙" w:cs="TH SarabunIT๙"/>
                <w:color w:val="000000"/>
                <w:cs/>
              </w:rPr>
              <w:t>โทรศัพท์</w:t>
            </w:r>
            <w:r w:rsidRPr="00281610">
              <w:rPr>
                <w:rFonts w:ascii="TH SarabunIT๙" w:hAnsi="TH SarabunIT๙" w:cs="TH SarabunIT๙" w:hint="cs"/>
                <w:color w:val="000000"/>
                <w:cs/>
              </w:rPr>
              <w:t xml:space="preserve"> </w:t>
            </w:r>
            <w:r w:rsidRPr="00281610">
              <w:rPr>
                <w:rFonts w:ascii="TH SarabunIT๙" w:hAnsi="TH SarabunIT๙" w:cs="TH SarabunIT๙"/>
                <w:color w:val="000000"/>
                <w:cs/>
              </w:rPr>
              <w:t xml:space="preserve">0 2521 6550 - 2 </w:t>
            </w:r>
            <w:r w:rsidRPr="00AC7700">
              <w:rPr>
                <w:rFonts w:ascii="TH SarabunIT๙" w:hAnsi="TH SarabunIT๙" w:cs="TH SarabunIT๙"/>
                <w:color w:val="000000"/>
                <w:cs/>
              </w:rPr>
              <w:t>ต่อ</w:t>
            </w:r>
            <w:r w:rsidRPr="00BE48D9">
              <w:rPr>
                <w:rFonts w:ascii="TH SarabunIT๙" w:hAnsi="TH SarabunIT๙" w:cs="TH SarabunIT๙"/>
                <w:color w:val="000000"/>
                <w:cs/>
              </w:rPr>
              <w:t xml:space="preserve"> </w:t>
            </w:r>
            <w:r>
              <w:rPr>
                <w:rFonts w:ascii="TH SarabunIT๙" w:hAnsi="TH SarabunIT๙" w:cs="TH SarabunIT๙" w:hint="cs"/>
                <w:color w:val="000000"/>
                <w:cs/>
              </w:rPr>
              <w:t xml:space="preserve">    </w:t>
            </w:r>
            <w:r w:rsidRPr="00922E36">
              <w:rPr>
                <w:rFonts w:ascii="TH SarabunIT๙" w:hAnsi="TH SarabunIT๙" w:cs="TH SarabunIT๙"/>
                <w:color w:val="000000"/>
                <w:cs/>
              </w:rPr>
              <w:t>โทรศัพท์มือถือ</w:t>
            </w:r>
            <w:r w:rsidRPr="00922E36">
              <w:rPr>
                <w:rFonts w:ascii="TH SarabunIT๙" w:hAnsi="TH SarabunIT๙" w:cs="TH SarabunIT๙"/>
                <w:color w:val="000000"/>
              </w:rPr>
              <w:t xml:space="preserve"> </w:t>
            </w:r>
            <w:r>
              <w:rPr>
                <w:rFonts w:ascii="TH SarabunIT๙" w:hAnsi="TH SarabunIT๙" w:cs="TH SarabunIT๙"/>
                <w:color w:val="000000"/>
              </w:rPr>
              <w:t>08 1602 8226</w:t>
            </w:r>
          </w:p>
          <w:p w14:paraId="6E12C045" w14:textId="77777777" w:rsidR="00381133" w:rsidRPr="00922E36" w:rsidRDefault="00381133" w:rsidP="00381133">
            <w:pPr>
              <w:rPr>
                <w:rFonts w:ascii="TH SarabunIT๙" w:hAnsi="TH SarabunIT๙" w:cs="TH SarabunIT๙"/>
                <w:color w:val="000000"/>
              </w:rPr>
            </w:pPr>
            <w:r w:rsidRPr="00922E36">
              <w:rPr>
                <w:rFonts w:ascii="TH SarabunIT๙" w:hAnsi="TH SarabunIT๙" w:cs="TH SarabunIT๙"/>
                <w:color w:val="000000"/>
                <w:cs/>
              </w:rPr>
              <w:t xml:space="preserve">โทรสาร </w:t>
            </w:r>
            <w:r>
              <w:rPr>
                <w:rFonts w:ascii="TH SarabunIT๙" w:hAnsi="TH SarabunIT๙" w:cs="TH SarabunIT๙"/>
                <w:color w:val="000000"/>
              </w:rPr>
              <w:t xml:space="preserve">0 2986 1133   </w:t>
            </w:r>
            <w:r w:rsidRPr="00922E36">
              <w:rPr>
                <w:rFonts w:ascii="TH SarabunIT๙" w:hAnsi="TH SarabunIT๙" w:cs="TH SarabunIT๙"/>
                <w:color w:val="000000"/>
              </w:rPr>
              <w:t>E</w:t>
            </w:r>
            <w:r w:rsidRPr="00922E36">
              <w:rPr>
                <w:rFonts w:ascii="TH SarabunIT๙" w:hAnsi="TH SarabunIT๙" w:cs="TH SarabunIT๙"/>
                <w:color w:val="000000"/>
                <w:cs/>
              </w:rPr>
              <w:t>-</w:t>
            </w:r>
            <w:r w:rsidRPr="00922E36">
              <w:rPr>
                <w:rFonts w:ascii="TH SarabunIT๙" w:hAnsi="TH SarabunIT๙" w:cs="TH SarabunIT๙"/>
                <w:color w:val="000000"/>
              </w:rPr>
              <w:t>mail</w:t>
            </w:r>
            <w:r w:rsidRPr="00922E36">
              <w:rPr>
                <w:rFonts w:ascii="TH SarabunIT๙" w:hAnsi="TH SarabunIT๙" w:cs="TH SarabunIT๙"/>
                <w:color w:val="000000"/>
                <w:cs/>
              </w:rPr>
              <w:t xml:space="preserve"> : </w:t>
            </w:r>
          </w:p>
        </w:tc>
      </w:tr>
      <w:tr w:rsidR="00381133" w:rsidRPr="00922E36" w14:paraId="686B16E3" w14:textId="77777777" w:rsidTr="00284E0F">
        <w:tc>
          <w:tcPr>
            <w:tcW w:w="2376" w:type="dxa"/>
          </w:tcPr>
          <w:p w14:paraId="6D594ACB" w14:textId="77777777" w:rsidR="00381133" w:rsidRPr="00922E36" w:rsidRDefault="00381133" w:rsidP="00381133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922E36">
              <w:rPr>
                <w:rFonts w:ascii="TH SarabunIT๙" w:hAnsi="TH SarabunIT๙" w:cs="TH SarabunIT๙"/>
                <w:b/>
                <w:bCs/>
                <w:cs/>
              </w:rPr>
              <w:t>ผู้ให้ข้อมูลทางวิชาการ/ผู้ประสานงานตัวชี้วัด</w:t>
            </w:r>
          </w:p>
        </w:tc>
        <w:tc>
          <w:tcPr>
            <w:tcW w:w="7400" w:type="dxa"/>
          </w:tcPr>
          <w:p w14:paraId="274D6F0C" w14:textId="77777777" w:rsidR="0009526C" w:rsidRPr="0071187F" w:rsidRDefault="0009526C" w:rsidP="0009526C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1. นางสาว</w:t>
            </w:r>
            <w:proofErr w:type="spellStart"/>
            <w:r w:rsidRPr="0071187F">
              <w:rPr>
                <w:rFonts w:ascii="TH SarabunPSK" w:hAnsi="TH SarabunPSK" w:cs="TH SarabunPSK"/>
                <w:color w:val="000000"/>
                <w:cs/>
              </w:rPr>
              <w:t>ศิริทร</w:t>
            </w:r>
            <w:proofErr w:type="spellEnd"/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ดวงสวัสดิ์                 ตำแหน่ง นักวิชาการสาธารณสุขชำนาญการ</w:t>
            </w:r>
          </w:p>
          <w:p w14:paraId="60A9D754" w14:textId="77777777" w:rsidR="0009526C" w:rsidRPr="0071187F" w:rsidRDefault="0009526C" w:rsidP="0009526C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>โทรศัพท์ 0 2521 6550 - 2 ต่อ 31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   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โทรศัพท์มือถือ 08 9</w:t>
            </w:r>
            <w:r w:rsidRPr="0071187F">
              <w:rPr>
                <w:rFonts w:ascii="TH SarabunPSK" w:hAnsi="TH SarabunPSK" w:cs="TH SarabunPSK"/>
                <w:color w:val="000000"/>
              </w:rPr>
              <w:t>211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</w:rPr>
              <w:t>9931</w:t>
            </w:r>
          </w:p>
          <w:p w14:paraId="6EB6A5A7" w14:textId="77777777" w:rsidR="0009526C" w:rsidRPr="0071187F" w:rsidRDefault="0009526C" w:rsidP="0009526C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สาร </w:t>
            </w:r>
            <w:r w:rsidRPr="0071187F">
              <w:rPr>
                <w:rFonts w:ascii="TH SarabunPSK" w:hAnsi="TH SarabunPSK" w:cs="TH SarabunPSK"/>
                <w:color w:val="000000"/>
              </w:rPr>
              <w:t xml:space="preserve">0 2986 1133         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   </w:t>
            </w:r>
            <w:bookmarkStart w:id="0" w:name="_GoBack"/>
            <w:bookmarkEnd w:id="0"/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    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   </w:t>
            </w:r>
            <w:r w:rsidRPr="0071187F">
              <w:rPr>
                <w:rFonts w:ascii="TH SarabunPSK" w:hAnsi="TH SarabunPSK" w:cs="TH SarabunPSK"/>
                <w:color w:val="000000"/>
              </w:rPr>
              <w:t>E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-</w:t>
            </w:r>
            <w:r w:rsidRPr="0071187F">
              <w:rPr>
                <w:rFonts w:ascii="TH SarabunPSK" w:hAnsi="TH SarabunPSK" w:cs="TH SarabunPSK"/>
                <w:color w:val="000000"/>
              </w:rPr>
              <w:t>mail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: </w:t>
            </w:r>
            <w:r w:rsidRPr="0071187F">
              <w:rPr>
                <w:rFonts w:ascii="TH SarabunPSK" w:hAnsi="TH SarabunPSK" w:cs="TH SarabunPSK"/>
                <w:color w:val="000000"/>
              </w:rPr>
              <w:t>d_sirithorn@hotmail.com</w:t>
            </w:r>
          </w:p>
          <w:p w14:paraId="6FFDE656" w14:textId="77777777" w:rsidR="0009526C" w:rsidRPr="0071187F" w:rsidRDefault="0009526C" w:rsidP="0009526C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2. นางสาวทิพย์วัลย์ ปราบคะเซ็น        </w:t>
            </w:r>
            <w:r w:rsidRPr="0071187F"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 ตำแหน่ง นักวิชาการสาธารณสุขชำนาญการ</w:t>
            </w:r>
          </w:p>
          <w:p w14:paraId="7A7A5604" w14:textId="77777777" w:rsidR="0009526C" w:rsidRPr="0071187F" w:rsidRDefault="0009526C" w:rsidP="0009526C">
            <w:pPr>
              <w:rPr>
                <w:rFonts w:ascii="TH SarabunPSK" w:hAnsi="TH SarabunPSK" w:cs="TH SarabunPSK"/>
                <w:color w:val="000000"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ศัพท์ 0 2521 6550 - 2 ต่อ 313 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    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ศัพท์มือถือ </w:t>
            </w:r>
            <w:r w:rsidRPr="0071187F">
              <w:rPr>
                <w:rFonts w:ascii="TH SarabunPSK" w:hAnsi="TH SarabunPSK" w:cs="TH SarabunPSK"/>
                <w:color w:val="000000"/>
              </w:rPr>
              <w:t>09 8250 6366</w:t>
            </w:r>
          </w:p>
          <w:p w14:paraId="15974CD4" w14:textId="4242E37F" w:rsidR="00381133" w:rsidRPr="00284E0F" w:rsidRDefault="0009526C" w:rsidP="0009526C">
            <w:pPr>
              <w:rPr>
                <w:rFonts w:ascii="TH SarabunIT๙" w:hAnsi="TH SarabunIT๙" w:cs="TH SarabunIT๙"/>
                <w:color w:val="000000"/>
                <w:cs/>
              </w:rPr>
            </w:pPr>
            <w:r w:rsidRPr="0071187F">
              <w:rPr>
                <w:rFonts w:ascii="TH SarabunPSK" w:hAnsi="TH SarabunPSK" w:cs="TH SarabunPSK"/>
                <w:color w:val="000000"/>
                <w:cs/>
              </w:rPr>
              <w:t xml:space="preserve">โทรสาร  0 2986 1133                   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  </w:t>
            </w:r>
            <w:r w:rsidRPr="0071187F">
              <w:rPr>
                <w:rFonts w:ascii="TH SarabunPSK" w:hAnsi="TH SarabunPSK" w:cs="TH SarabunPSK"/>
                <w:color w:val="000000"/>
              </w:rPr>
              <w:t>E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-</w:t>
            </w:r>
            <w:r w:rsidRPr="0071187F">
              <w:rPr>
                <w:rFonts w:ascii="TH SarabunPSK" w:hAnsi="TH SarabunPSK" w:cs="TH SarabunPSK"/>
                <w:color w:val="000000"/>
              </w:rPr>
              <w:t>mail</w:t>
            </w:r>
            <w:r w:rsidRPr="0071187F">
              <w:rPr>
                <w:rFonts w:ascii="TH SarabunPSK" w:hAnsi="TH SarabunPSK" w:cs="TH SarabunPSK"/>
                <w:color w:val="000000"/>
                <w:cs/>
              </w:rPr>
              <w:t>:</w:t>
            </w:r>
            <w:r w:rsidRPr="0071187F">
              <w:rPr>
                <w:rFonts w:ascii="TH SarabunPSK" w:hAnsi="TH SarabunPSK" w:cs="TH SarabunPSK"/>
                <w:color w:val="000000"/>
              </w:rPr>
              <w:t xml:space="preserve"> poohthip@gmail.com</w:t>
            </w:r>
          </w:p>
        </w:tc>
      </w:tr>
      <w:tr w:rsidR="00281610" w:rsidRPr="00922E36" w14:paraId="3DAB18A0" w14:textId="77777777" w:rsidTr="00284E0F">
        <w:tc>
          <w:tcPr>
            <w:tcW w:w="2376" w:type="dxa"/>
          </w:tcPr>
          <w:p w14:paraId="6F59F34E" w14:textId="77777777" w:rsidR="00281610" w:rsidRPr="00AC7700" w:rsidRDefault="00281610" w:rsidP="00281610">
            <w:pPr>
              <w:rPr>
                <w:rFonts w:ascii="TH SarabunIT๙" w:hAnsi="TH SarabunIT๙" w:cs="TH SarabunIT๙"/>
                <w:b/>
                <w:bCs/>
                <w:cs/>
              </w:rPr>
            </w:pPr>
            <w:r w:rsidRPr="00AC7700">
              <w:rPr>
                <w:rFonts w:ascii="TH SarabunIT๙" w:hAnsi="TH SarabunIT๙" w:cs="TH SarabunIT๙"/>
                <w:b/>
                <w:bCs/>
                <w:cs/>
              </w:rPr>
              <w:t>หน่วยงานประมวลผลและจัดทำข้อมูล</w:t>
            </w:r>
          </w:p>
        </w:tc>
        <w:tc>
          <w:tcPr>
            <w:tcW w:w="7400" w:type="dxa"/>
          </w:tcPr>
          <w:p w14:paraId="68D7E64D" w14:textId="77777777" w:rsidR="00281610" w:rsidRPr="000A477C" w:rsidRDefault="00281610" w:rsidP="00281610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>กลุ่มงานบริหารนโยบายยุทธศาสตร์และประเมินผล</w:t>
            </w:r>
          </w:p>
        </w:tc>
      </w:tr>
    </w:tbl>
    <w:p w14:paraId="4BA232A6" w14:textId="77777777" w:rsidR="007136BE" w:rsidRDefault="007136BE">
      <w:pPr>
        <w:rPr>
          <w:rFonts w:ascii="TH SarabunIT๙" w:hAnsi="TH SarabunIT๙" w:cs="TH SarabunIT๙"/>
          <w:sz w:val="32"/>
          <w:szCs w:val="32"/>
        </w:rPr>
      </w:pPr>
    </w:p>
    <w:p w14:paraId="287DF41B" w14:textId="77777777" w:rsidR="00281610" w:rsidRPr="00370518" w:rsidRDefault="00281610">
      <w:pPr>
        <w:rPr>
          <w:rFonts w:ascii="TH SarabunIT๙" w:hAnsi="TH SarabunIT๙" w:cs="TH SarabunIT๙"/>
          <w:sz w:val="32"/>
          <w:szCs w:val="32"/>
        </w:rPr>
      </w:pPr>
    </w:p>
    <w:sectPr w:rsidR="00281610" w:rsidRPr="00370518" w:rsidSect="00893FCC">
      <w:headerReference w:type="default" r:id="rId8"/>
      <w:pgSz w:w="11906" w:h="16838"/>
      <w:pgMar w:top="1418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32796" w14:textId="77777777" w:rsidR="004C2FC4" w:rsidRDefault="004C2FC4" w:rsidP="00F95F37">
      <w:r>
        <w:separator/>
      </w:r>
    </w:p>
  </w:endnote>
  <w:endnote w:type="continuationSeparator" w:id="0">
    <w:p w14:paraId="662FD0A5" w14:textId="77777777" w:rsidR="004C2FC4" w:rsidRDefault="004C2FC4" w:rsidP="00F95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27" w:usb1="00000002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194E6" w14:textId="77777777" w:rsidR="004C2FC4" w:rsidRDefault="004C2FC4" w:rsidP="00F95F37">
      <w:r>
        <w:separator/>
      </w:r>
    </w:p>
  </w:footnote>
  <w:footnote w:type="continuationSeparator" w:id="0">
    <w:p w14:paraId="7C926CD7" w14:textId="77777777" w:rsidR="004C2FC4" w:rsidRDefault="004C2FC4" w:rsidP="00F95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E43D2" w14:textId="77777777" w:rsidR="00C7035F" w:rsidRPr="00FF3517" w:rsidRDefault="00C7035F" w:rsidP="001A0297">
    <w:pPr>
      <w:pStyle w:val="a9"/>
      <w:jc w:val="right"/>
      <w:rPr>
        <w:rFonts w:ascii="TH SarabunPSK" w:hAnsi="TH SarabunPSK" w:cs="TH SarabunPSK"/>
        <w:b/>
        <w:bCs/>
        <w:sz w:val="24"/>
        <w:szCs w:val="32"/>
      </w:rPr>
    </w:pPr>
    <w:r w:rsidRPr="00FF3517">
      <w:rPr>
        <w:rFonts w:ascii="TH SarabunPSK" w:hAnsi="TH SarabunPSK" w:cs="TH SarabunPSK"/>
        <w:b/>
        <w:bCs/>
        <w:sz w:val="24"/>
        <w:szCs w:val="32"/>
        <w:cs/>
      </w:rPr>
      <w:t>สถาบันพัฒนาสุขภาวะเขตเมือ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37ACF"/>
    <w:multiLevelType w:val="hybridMultilevel"/>
    <w:tmpl w:val="2918D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C29EC"/>
    <w:multiLevelType w:val="hybridMultilevel"/>
    <w:tmpl w:val="92BCC4EE"/>
    <w:lvl w:ilvl="0" w:tplc="07F819A0">
      <w:start w:val="1"/>
      <w:numFmt w:val="bullet"/>
      <w:lvlText w:val="-"/>
      <w:lvlJc w:val="left"/>
      <w:pPr>
        <w:ind w:left="420" w:hanging="360"/>
      </w:pPr>
      <w:rPr>
        <w:rFonts w:ascii="TH SarabunPSK" w:eastAsia="Calibri" w:hAnsi="TH SarabunPSK" w:cs="TH SarabunPSK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2E1F16D6"/>
    <w:multiLevelType w:val="hybridMultilevel"/>
    <w:tmpl w:val="4FF02154"/>
    <w:lvl w:ilvl="0" w:tplc="0D467A5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04910"/>
    <w:multiLevelType w:val="hybridMultilevel"/>
    <w:tmpl w:val="B4B6566E"/>
    <w:lvl w:ilvl="0" w:tplc="36FCD1CA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B03BA"/>
    <w:multiLevelType w:val="hybridMultilevel"/>
    <w:tmpl w:val="68141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07177"/>
    <w:multiLevelType w:val="hybridMultilevel"/>
    <w:tmpl w:val="6D58623A"/>
    <w:lvl w:ilvl="0" w:tplc="500079A6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E0733"/>
    <w:multiLevelType w:val="hybridMultilevel"/>
    <w:tmpl w:val="55E80A5C"/>
    <w:lvl w:ilvl="0" w:tplc="D2B85B0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b w:val="0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B1AF8"/>
    <w:multiLevelType w:val="hybridMultilevel"/>
    <w:tmpl w:val="2A882ED8"/>
    <w:lvl w:ilvl="0" w:tplc="E9F2697C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433B79"/>
    <w:multiLevelType w:val="hybridMultilevel"/>
    <w:tmpl w:val="1F9059BE"/>
    <w:lvl w:ilvl="0" w:tplc="4F5879C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0489A"/>
    <w:multiLevelType w:val="hybridMultilevel"/>
    <w:tmpl w:val="A3545832"/>
    <w:lvl w:ilvl="0" w:tplc="D5F0EAC8">
      <w:start w:val="1"/>
      <w:numFmt w:val="decimal"/>
      <w:lvlText w:val="%1."/>
      <w:lvlJc w:val="left"/>
      <w:pPr>
        <w:ind w:left="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10" w15:restartNumberingAfterBreak="0">
    <w:nsid w:val="631F6062"/>
    <w:multiLevelType w:val="hybridMultilevel"/>
    <w:tmpl w:val="9C0C0130"/>
    <w:lvl w:ilvl="0" w:tplc="FDAC5014">
      <w:start w:val="1"/>
      <w:numFmt w:val="decimal"/>
      <w:lvlText w:val="%1."/>
      <w:lvlJc w:val="left"/>
      <w:pPr>
        <w:ind w:left="720" w:hanging="360"/>
      </w:pPr>
      <w:rPr>
        <w:rFonts w:ascii="TH SarabunPSK" w:eastAsia="Calibri" w:hAnsi="TH SarabunPSK" w:cs="TH SarabunPS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93A78"/>
    <w:multiLevelType w:val="hybridMultilevel"/>
    <w:tmpl w:val="9A4037DE"/>
    <w:lvl w:ilvl="0" w:tplc="B7E8F528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8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4"/>
  </w:num>
  <w:num w:numId="10">
    <w:abstractNumId w:val="11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JiSyNDQzMzI0NjUyUdpeDU4uLM/DyQAuNaAGNRzFgsAAAA"/>
  </w:docVars>
  <w:rsids>
    <w:rsidRoot w:val="00E72A46"/>
    <w:rsid w:val="0000779E"/>
    <w:rsid w:val="000114FB"/>
    <w:rsid w:val="0003648E"/>
    <w:rsid w:val="00062402"/>
    <w:rsid w:val="000723E5"/>
    <w:rsid w:val="00076D0B"/>
    <w:rsid w:val="00094AD7"/>
    <w:rsid w:val="0009526C"/>
    <w:rsid w:val="000B3B28"/>
    <w:rsid w:val="000B4E2B"/>
    <w:rsid w:val="000B5BD1"/>
    <w:rsid w:val="000D75FB"/>
    <w:rsid w:val="000E1BF8"/>
    <w:rsid w:val="000E77B7"/>
    <w:rsid w:val="001108D8"/>
    <w:rsid w:val="00113B94"/>
    <w:rsid w:val="00113C49"/>
    <w:rsid w:val="00125356"/>
    <w:rsid w:val="00127374"/>
    <w:rsid w:val="0013407E"/>
    <w:rsid w:val="00137FF4"/>
    <w:rsid w:val="00171410"/>
    <w:rsid w:val="00175690"/>
    <w:rsid w:val="001804F1"/>
    <w:rsid w:val="001928CC"/>
    <w:rsid w:val="00193CFD"/>
    <w:rsid w:val="00196E50"/>
    <w:rsid w:val="001A0297"/>
    <w:rsid w:val="001A1EF6"/>
    <w:rsid w:val="001B1A89"/>
    <w:rsid w:val="001C00FB"/>
    <w:rsid w:val="001C0D4E"/>
    <w:rsid w:val="001C47D0"/>
    <w:rsid w:val="001D1076"/>
    <w:rsid w:val="001D3AF0"/>
    <w:rsid w:val="001E3295"/>
    <w:rsid w:val="001E63CC"/>
    <w:rsid w:val="001F0B46"/>
    <w:rsid w:val="001F0CB3"/>
    <w:rsid w:val="001F10DF"/>
    <w:rsid w:val="001F18B4"/>
    <w:rsid w:val="001F37F5"/>
    <w:rsid w:val="002007A5"/>
    <w:rsid w:val="00224083"/>
    <w:rsid w:val="0023326D"/>
    <w:rsid w:val="00246E34"/>
    <w:rsid w:val="00252F3C"/>
    <w:rsid w:val="002551DA"/>
    <w:rsid w:val="00273A7D"/>
    <w:rsid w:val="002777FB"/>
    <w:rsid w:val="00281610"/>
    <w:rsid w:val="00282001"/>
    <w:rsid w:val="00282DA6"/>
    <w:rsid w:val="00284E0F"/>
    <w:rsid w:val="00293531"/>
    <w:rsid w:val="002A2C94"/>
    <w:rsid w:val="002B5743"/>
    <w:rsid w:val="002C37A1"/>
    <w:rsid w:val="002D1AA8"/>
    <w:rsid w:val="002D1F3E"/>
    <w:rsid w:val="002D78FE"/>
    <w:rsid w:val="002E022B"/>
    <w:rsid w:val="003150FA"/>
    <w:rsid w:val="00316311"/>
    <w:rsid w:val="003232BA"/>
    <w:rsid w:val="00347BC1"/>
    <w:rsid w:val="0035247A"/>
    <w:rsid w:val="00352C45"/>
    <w:rsid w:val="003539D4"/>
    <w:rsid w:val="00356E6B"/>
    <w:rsid w:val="00360C8A"/>
    <w:rsid w:val="00370518"/>
    <w:rsid w:val="00374ACD"/>
    <w:rsid w:val="00374EA7"/>
    <w:rsid w:val="00375D66"/>
    <w:rsid w:val="00377B4E"/>
    <w:rsid w:val="00381133"/>
    <w:rsid w:val="00384B44"/>
    <w:rsid w:val="0039745F"/>
    <w:rsid w:val="003B5E9F"/>
    <w:rsid w:val="003B6BB4"/>
    <w:rsid w:val="003C1366"/>
    <w:rsid w:val="003D33D3"/>
    <w:rsid w:val="003E0881"/>
    <w:rsid w:val="003E1B67"/>
    <w:rsid w:val="004216B6"/>
    <w:rsid w:val="004338ED"/>
    <w:rsid w:val="0043631A"/>
    <w:rsid w:val="00437819"/>
    <w:rsid w:val="00440E1E"/>
    <w:rsid w:val="00442806"/>
    <w:rsid w:val="00450B8F"/>
    <w:rsid w:val="00455F38"/>
    <w:rsid w:val="004561D5"/>
    <w:rsid w:val="004605B0"/>
    <w:rsid w:val="004812E9"/>
    <w:rsid w:val="0048167B"/>
    <w:rsid w:val="00487DAA"/>
    <w:rsid w:val="00493FEC"/>
    <w:rsid w:val="004B103E"/>
    <w:rsid w:val="004B1EB4"/>
    <w:rsid w:val="004B5C63"/>
    <w:rsid w:val="004C2FC4"/>
    <w:rsid w:val="004E643C"/>
    <w:rsid w:val="004F0413"/>
    <w:rsid w:val="005027ED"/>
    <w:rsid w:val="00514B03"/>
    <w:rsid w:val="00515897"/>
    <w:rsid w:val="00527440"/>
    <w:rsid w:val="00537325"/>
    <w:rsid w:val="00543CB9"/>
    <w:rsid w:val="005460A7"/>
    <w:rsid w:val="00547B46"/>
    <w:rsid w:val="0055346C"/>
    <w:rsid w:val="00554B27"/>
    <w:rsid w:val="0055547A"/>
    <w:rsid w:val="00561289"/>
    <w:rsid w:val="005745A4"/>
    <w:rsid w:val="00584122"/>
    <w:rsid w:val="00584CF6"/>
    <w:rsid w:val="005850B2"/>
    <w:rsid w:val="005923D3"/>
    <w:rsid w:val="005B0CBB"/>
    <w:rsid w:val="005B31F8"/>
    <w:rsid w:val="005B6154"/>
    <w:rsid w:val="005C4C8D"/>
    <w:rsid w:val="005D4D4B"/>
    <w:rsid w:val="005F10D5"/>
    <w:rsid w:val="005F7749"/>
    <w:rsid w:val="00616AA2"/>
    <w:rsid w:val="00624117"/>
    <w:rsid w:val="00626930"/>
    <w:rsid w:val="00631452"/>
    <w:rsid w:val="00653F92"/>
    <w:rsid w:val="00661514"/>
    <w:rsid w:val="00670C05"/>
    <w:rsid w:val="00675320"/>
    <w:rsid w:val="006A35BF"/>
    <w:rsid w:val="006A4EB6"/>
    <w:rsid w:val="006B64FF"/>
    <w:rsid w:val="006C2855"/>
    <w:rsid w:val="006C3BB5"/>
    <w:rsid w:val="006D1BE1"/>
    <w:rsid w:val="006D328F"/>
    <w:rsid w:val="006D6072"/>
    <w:rsid w:val="006F580E"/>
    <w:rsid w:val="0070396E"/>
    <w:rsid w:val="007108D5"/>
    <w:rsid w:val="007113CE"/>
    <w:rsid w:val="007136BE"/>
    <w:rsid w:val="0074563C"/>
    <w:rsid w:val="00745F6D"/>
    <w:rsid w:val="00752224"/>
    <w:rsid w:val="007570E2"/>
    <w:rsid w:val="00764A71"/>
    <w:rsid w:val="007A2AA9"/>
    <w:rsid w:val="007A615F"/>
    <w:rsid w:val="007C46D6"/>
    <w:rsid w:val="007C4C12"/>
    <w:rsid w:val="007D1056"/>
    <w:rsid w:val="007E326A"/>
    <w:rsid w:val="007E7804"/>
    <w:rsid w:val="007F08D8"/>
    <w:rsid w:val="007F5F9A"/>
    <w:rsid w:val="00822028"/>
    <w:rsid w:val="008315C2"/>
    <w:rsid w:val="00835450"/>
    <w:rsid w:val="008408CC"/>
    <w:rsid w:val="00850530"/>
    <w:rsid w:val="0085714C"/>
    <w:rsid w:val="00860DC1"/>
    <w:rsid w:val="00863EAA"/>
    <w:rsid w:val="00877F7E"/>
    <w:rsid w:val="00880A36"/>
    <w:rsid w:val="008909CC"/>
    <w:rsid w:val="00893FCC"/>
    <w:rsid w:val="008A4F92"/>
    <w:rsid w:val="008B140D"/>
    <w:rsid w:val="008C1ED1"/>
    <w:rsid w:val="008C41A0"/>
    <w:rsid w:val="008D0B1D"/>
    <w:rsid w:val="008D0C10"/>
    <w:rsid w:val="008F0C02"/>
    <w:rsid w:val="0090446E"/>
    <w:rsid w:val="00913437"/>
    <w:rsid w:val="00915B6C"/>
    <w:rsid w:val="00922E36"/>
    <w:rsid w:val="0093646D"/>
    <w:rsid w:val="00945F1D"/>
    <w:rsid w:val="00963B36"/>
    <w:rsid w:val="0096529C"/>
    <w:rsid w:val="009753E1"/>
    <w:rsid w:val="00976EFD"/>
    <w:rsid w:val="00977CA5"/>
    <w:rsid w:val="009B52B5"/>
    <w:rsid w:val="009C6E48"/>
    <w:rsid w:val="009C6F03"/>
    <w:rsid w:val="009E054C"/>
    <w:rsid w:val="009E7805"/>
    <w:rsid w:val="00A06489"/>
    <w:rsid w:val="00A2209C"/>
    <w:rsid w:val="00A2645F"/>
    <w:rsid w:val="00A270DF"/>
    <w:rsid w:val="00A66B46"/>
    <w:rsid w:val="00A70941"/>
    <w:rsid w:val="00A95C40"/>
    <w:rsid w:val="00AA3665"/>
    <w:rsid w:val="00AA3C8B"/>
    <w:rsid w:val="00AB11EA"/>
    <w:rsid w:val="00AC65AF"/>
    <w:rsid w:val="00AC6E33"/>
    <w:rsid w:val="00AC7700"/>
    <w:rsid w:val="00AC78EE"/>
    <w:rsid w:val="00AF4131"/>
    <w:rsid w:val="00B157E7"/>
    <w:rsid w:val="00B1619D"/>
    <w:rsid w:val="00B201F2"/>
    <w:rsid w:val="00B271C4"/>
    <w:rsid w:val="00B27759"/>
    <w:rsid w:val="00B6226E"/>
    <w:rsid w:val="00B67FFC"/>
    <w:rsid w:val="00B72EEB"/>
    <w:rsid w:val="00B759EA"/>
    <w:rsid w:val="00B81280"/>
    <w:rsid w:val="00B85391"/>
    <w:rsid w:val="00B925E8"/>
    <w:rsid w:val="00BA6E36"/>
    <w:rsid w:val="00BE410F"/>
    <w:rsid w:val="00BE42C6"/>
    <w:rsid w:val="00BE48D9"/>
    <w:rsid w:val="00BE6D60"/>
    <w:rsid w:val="00C05D5F"/>
    <w:rsid w:val="00C06086"/>
    <w:rsid w:val="00C07148"/>
    <w:rsid w:val="00C52A41"/>
    <w:rsid w:val="00C56B50"/>
    <w:rsid w:val="00C7035F"/>
    <w:rsid w:val="00C70A96"/>
    <w:rsid w:val="00C81469"/>
    <w:rsid w:val="00C961D1"/>
    <w:rsid w:val="00CB511C"/>
    <w:rsid w:val="00CC1BEB"/>
    <w:rsid w:val="00CD1421"/>
    <w:rsid w:val="00CD157E"/>
    <w:rsid w:val="00CE71A8"/>
    <w:rsid w:val="00D05340"/>
    <w:rsid w:val="00D06383"/>
    <w:rsid w:val="00D12A81"/>
    <w:rsid w:val="00D20E27"/>
    <w:rsid w:val="00D21F3B"/>
    <w:rsid w:val="00D23009"/>
    <w:rsid w:val="00D32A66"/>
    <w:rsid w:val="00D3674E"/>
    <w:rsid w:val="00D424F0"/>
    <w:rsid w:val="00D427BE"/>
    <w:rsid w:val="00D54631"/>
    <w:rsid w:val="00D55262"/>
    <w:rsid w:val="00D64338"/>
    <w:rsid w:val="00D76397"/>
    <w:rsid w:val="00D93CF4"/>
    <w:rsid w:val="00DA2629"/>
    <w:rsid w:val="00DC13EB"/>
    <w:rsid w:val="00DC63C2"/>
    <w:rsid w:val="00DC6FD8"/>
    <w:rsid w:val="00DC7788"/>
    <w:rsid w:val="00E0751A"/>
    <w:rsid w:val="00E254C6"/>
    <w:rsid w:val="00E30C94"/>
    <w:rsid w:val="00E6078F"/>
    <w:rsid w:val="00E706DB"/>
    <w:rsid w:val="00E72A46"/>
    <w:rsid w:val="00E737B4"/>
    <w:rsid w:val="00E77C02"/>
    <w:rsid w:val="00E875E2"/>
    <w:rsid w:val="00EA2B99"/>
    <w:rsid w:val="00EA72A6"/>
    <w:rsid w:val="00EB085F"/>
    <w:rsid w:val="00EB79F6"/>
    <w:rsid w:val="00ED0DED"/>
    <w:rsid w:val="00ED21AC"/>
    <w:rsid w:val="00ED5701"/>
    <w:rsid w:val="00ED5957"/>
    <w:rsid w:val="00ED78A6"/>
    <w:rsid w:val="00EF1F34"/>
    <w:rsid w:val="00F05829"/>
    <w:rsid w:val="00F21F3E"/>
    <w:rsid w:val="00F34E3D"/>
    <w:rsid w:val="00F36AA3"/>
    <w:rsid w:val="00F402BF"/>
    <w:rsid w:val="00F51125"/>
    <w:rsid w:val="00F6343B"/>
    <w:rsid w:val="00F73B9A"/>
    <w:rsid w:val="00F73E2F"/>
    <w:rsid w:val="00F74E4E"/>
    <w:rsid w:val="00F95F37"/>
    <w:rsid w:val="00F9676B"/>
    <w:rsid w:val="00FA69B0"/>
    <w:rsid w:val="00FB4A43"/>
    <w:rsid w:val="00FB66B3"/>
    <w:rsid w:val="00FD08F0"/>
    <w:rsid w:val="00FD6CE4"/>
    <w:rsid w:val="00FE127E"/>
    <w:rsid w:val="00FE7CA3"/>
    <w:rsid w:val="00FF3471"/>
    <w:rsid w:val="00FF3517"/>
    <w:rsid w:val="00FF39CD"/>
    <w:rsid w:val="00FF69C8"/>
    <w:rsid w:val="00FF75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B77AAA"/>
  <w15:docId w15:val="{C0FF9494-DCBF-4444-BE9B-A20C7CC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2A46"/>
    <w:pPr>
      <w:spacing w:after="0" w:line="240" w:lineRule="auto"/>
    </w:pPr>
    <w:rPr>
      <w:rFonts w:ascii="Calibri" w:eastAsia="Calibri" w:hAnsi="Calibri" w:cs="DilleniaUP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72A46"/>
    <w:pPr>
      <w:ind w:left="720"/>
      <w:contextualSpacing/>
    </w:pPr>
    <w:rPr>
      <w:rFonts w:cs="Angsana New"/>
    </w:rPr>
  </w:style>
  <w:style w:type="character" w:styleId="a5">
    <w:name w:val="Hyperlink"/>
    <w:unhideWhenUsed/>
    <w:rsid w:val="00E72A46"/>
    <w:rPr>
      <w:color w:val="0000FF"/>
      <w:u w:val="single"/>
    </w:rPr>
  </w:style>
  <w:style w:type="paragraph" w:customStyle="1" w:styleId="1">
    <w:name w:val="รายการย่อหน้า1"/>
    <w:basedOn w:val="a"/>
    <w:qFormat/>
    <w:rsid w:val="00E72A46"/>
    <w:pPr>
      <w:spacing w:after="200" w:line="276" w:lineRule="auto"/>
      <w:ind w:left="720"/>
    </w:pPr>
    <w:rPr>
      <w:rFonts w:eastAsia="Times New Roman" w:cs="Cordia New"/>
    </w:rPr>
  </w:style>
  <w:style w:type="table" w:styleId="a6">
    <w:name w:val="Table Grid"/>
    <w:basedOn w:val="a1"/>
    <w:uiPriority w:val="59"/>
    <w:rsid w:val="00E72A46"/>
    <w:pPr>
      <w:spacing w:after="0" w:line="240" w:lineRule="auto"/>
    </w:pPr>
    <w:rPr>
      <w:rFonts w:ascii="TH SarabunPSK" w:hAnsi="TH SarabunPSK" w:cs="TH SarabunPSK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ย่อหน้ารายการ อักขระ"/>
    <w:link w:val="a3"/>
    <w:uiPriority w:val="34"/>
    <w:locked/>
    <w:rsid w:val="00E72A46"/>
    <w:rPr>
      <w:rFonts w:ascii="Calibri" w:eastAsia="Calibri" w:hAnsi="Calibri" w:cs="Angsana New"/>
    </w:rPr>
  </w:style>
  <w:style w:type="character" w:customStyle="1" w:styleId="txtb1">
    <w:name w:val="txtb1"/>
    <w:rsid w:val="0048167B"/>
    <w:rPr>
      <w:rFonts w:ascii="AngsanaUPC" w:hAnsi="AngsanaUPC" w:cs="AngsanaUPC" w:hint="default"/>
      <w:b/>
      <w:bCs/>
      <w:color w:val="000000"/>
      <w:sz w:val="32"/>
      <w:szCs w:val="32"/>
    </w:rPr>
  </w:style>
  <w:style w:type="paragraph" w:customStyle="1" w:styleId="Default">
    <w:name w:val="Default"/>
    <w:rsid w:val="00F058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character" w:customStyle="1" w:styleId="A40">
    <w:name w:val="A4"/>
    <w:uiPriority w:val="99"/>
    <w:rsid w:val="00F05829"/>
    <w:rPr>
      <w:color w:val="000000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8909CC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8909CC"/>
    <w:rPr>
      <w:rFonts w:ascii="Tahoma" w:eastAsia="Calibri" w:hAnsi="Tahoma" w:cs="Angsana New"/>
      <w:sz w:val="16"/>
      <w:szCs w:val="20"/>
    </w:rPr>
  </w:style>
  <w:style w:type="paragraph" w:styleId="a9">
    <w:name w:val="header"/>
    <w:basedOn w:val="a"/>
    <w:link w:val="aa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a">
    <w:name w:val="หัวกระดาษ อักขระ"/>
    <w:basedOn w:val="a0"/>
    <w:link w:val="a9"/>
    <w:uiPriority w:val="99"/>
    <w:rsid w:val="00F95F37"/>
    <w:rPr>
      <w:rFonts w:ascii="Calibri" w:eastAsia="Calibri" w:hAnsi="Calibri" w:cs="Angsana New"/>
    </w:rPr>
  </w:style>
  <w:style w:type="paragraph" w:styleId="ab">
    <w:name w:val="footer"/>
    <w:basedOn w:val="a"/>
    <w:link w:val="ac"/>
    <w:uiPriority w:val="99"/>
    <w:unhideWhenUsed/>
    <w:rsid w:val="00F95F37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c">
    <w:name w:val="ท้ายกระดาษ อักขระ"/>
    <w:basedOn w:val="a0"/>
    <w:link w:val="ab"/>
    <w:uiPriority w:val="99"/>
    <w:rsid w:val="00F95F37"/>
    <w:rPr>
      <w:rFonts w:ascii="Calibri" w:eastAsia="Calibri" w:hAnsi="Calibri" w:cs="Angsana New"/>
    </w:rPr>
  </w:style>
  <w:style w:type="paragraph" w:styleId="ad">
    <w:name w:val="Normal (Web)"/>
    <w:basedOn w:val="a"/>
    <w:uiPriority w:val="99"/>
    <w:unhideWhenUsed/>
    <w:rsid w:val="002D1F3E"/>
    <w:pPr>
      <w:spacing w:before="100" w:beforeAutospacing="1" w:after="100" w:afterAutospacing="1"/>
    </w:pPr>
    <w:rPr>
      <w:rFonts w:ascii="Angsana New" w:eastAsia="Times New Roman" w:hAnsi="Angsana New" w:cs="Angsana New"/>
      <w:sz w:val="28"/>
    </w:rPr>
  </w:style>
  <w:style w:type="character" w:customStyle="1" w:styleId="A60">
    <w:name w:val="A6"/>
    <w:uiPriority w:val="99"/>
    <w:rsid w:val="00CD157E"/>
    <w:rPr>
      <w:rFonts w:ascii="TH Sarabun New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8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AB529-FC7B-490E-AC37-8869B1165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628</Words>
  <Characters>358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Optiplex-3020</cp:lastModifiedBy>
  <cp:revision>25</cp:revision>
  <cp:lastPrinted>2016-11-29T09:45:00Z</cp:lastPrinted>
  <dcterms:created xsi:type="dcterms:W3CDTF">2021-01-24T15:31:00Z</dcterms:created>
  <dcterms:modified xsi:type="dcterms:W3CDTF">2021-12-23T09:27:00Z</dcterms:modified>
</cp:coreProperties>
</file>